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231624798"/>
        <w:docPartObj>
          <w:docPartGallery w:val="Cover Pages"/>
          <w:docPartUnique/>
        </w:docPartObj>
      </w:sdtPr>
      <w:sdtEndPr/>
      <w:sdtContent>
        <w:p w14:paraId="11329900" w14:textId="3E43C1BE" w:rsidR="000629A7" w:rsidRPr="008A5FAF" w:rsidRDefault="000629A7" w:rsidP="000629A7">
          <w:pPr>
            <w:jc w:val="center"/>
            <w:rPr>
              <w:sz w:val="20"/>
            </w:rPr>
          </w:pPr>
        </w:p>
        <w:p w14:paraId="5D245AFB" w14:textId="59B77852" w:rsidR="00AC29BB" w:rsidRDefault="000629A7" w:rsidP="000629A7">
          <w:pPr>
            <w:jc w:val="center"/>
            <w:rPr>
              <w:sz w:val="20"/>
            </w:rPr>
          </w:pPr>
          <w:r w:rsidRPr="008A5FAF">
            <w:rPr>
              <w:sz w:val="20"/>
            </w:rPr>
            <w:t xml:space="preserve">Analiza została przeprowadzona w ramach projektu „Kooperacja - efektywna i skuteczna” współfinansowanego ze środków Unii Europejskiej w ramach Europejskiego Funduszu </w:t>
          </w:r>
          <w:r w:rsidR="00A64F74">
            <w:rPr>
              <w:sz w:val="20"/>
            </w:rPr>
            <w:br/>
          </w:r>
          <w:r w:rsidRPr="008A5FAF">
            <w:rPr>
              <w:sz w:val="20"/>
            </w:rPr>
            <w:t>Społecznego – Priorytet II. Efektywne polityki publiczne dla rynku pracy, gospodarki i edukacji, Działanie 2.5 Skuteczna pomoc społeczna, Program Operacyjny Wiedza Edukacja Rozwój 2014-2020</w:t>
          </w:r>
        </w:p>
        <w:p w14:paraId="006E4895" w14:textId="77777777" w:rsidR="008C0831" w:rsidRDefault="008C0831" w:rsidP="008C0831">
          <w:pPr>
            <w:spacing w:after="0" w:line="276" w:lineRule="auto"/>
            <w:rPr>
              <w:sz w:val="20"/>
            </w:rPr>
          </w:pPr>
          <w:bookmarkStart w:id="0" w:name="_Toc14943104"/>
        </w:p>
        <w:p w14:paraId="47FC4994" w14:textId="5678CACE" w:rsidR="008C0831" w:rsidRDefault="008C0831" w:rsidP="008C0831">
          <w:pPr>
            <w:spacing w:after="0" w:line="276" w:lineRule="auto"/>
            <w:jc w:val="center"/>
            <w:rPr>
              <w:rFonts w:asciiTheme="majorHAnsi" w:hAnsiTheme="majorHAnsi" w:cstheme="majorHAnsi"/>
              <w:sz w:val="72"/>
              <w:szCs w:val="72"/>
            </w:rPr>
          </w:pPr>
        </w:p>
        <w:p w14:paraId="73091D5F" w14:textId="77777777" w:rsidR="001019A8" w:rsidRDefault="001019A8" w:rsidP="008C0831">
          <w:pPr>
            <w:spacing w:after="0" w:line="276" w:lineRule="auto"/>
            <w:jc w:val="center"/>
            <w:rPr>
              <w:rFonts w:asciiTheme="majorHAnsi" w:hAnsiTheme="majorHAnsi" w:cstheme="majorHAnsi"/>
              <w:sz w:val="72"/>
              <w:szCs w:val="72"/>
            </w:rPr>
          </w:pPr>
        </w:p>
        <w:bookmarkEnd w:id="0"/>
        <w:p w14:paraId="15745671" w14:textId="641DE060" w:rsidR="00EF2DEC" w:rsidRDefault="00CD20B3" w:rsidP="008C0831">
          <w:pPr>
            <w:spacing w:after="0" w:line="276" w:lineRule="auto"/>
            <w:jc w:val="center"/>
            <w:rPr>
              <w:rFonts w:asciiTheme="majorHAnsi" w:hAnsiTheme="majorHAnsi" w:cstheme="majorHAnsi"/>
              <w:sz w:val="72"/>
              <w:szCs w:val="72"/>
            </w:rPr>
          </w:pPr>
          <w:r>
            <w:rPr>
              <w:rFonts w:asciiTheme="majorHAnsi" w:hAnsiTheme="majorHAnsi" w:cstheme="majorHAnsi"/>
              <w:sz w:val="72"/>
              <w:szCs w:val="72"/>
            </w:rPr>
            <w:t>Baza teleadresowa instytucji w gmini</w:t>
          </w:r>
          <w:r w:rsidR="008A68F6">
            <w:rPr>
              <w:rFonts w:asciiTheme="majorHAnsi" w:hAnsiTheme="majorHAnsi" w:cstheme="majorHAnsi"/>
              <w:sz w:val="72"/>
              <w:szCs w:val="72"/>
            </w:rPr>
            <w:t>e</w:t>
          </w:r>
          <w:r w:rsidR="00732DC3">
            <w:rPr>
              <w:rFonts w:asciiTheme="majorHAnsi" w:hAnsiTheme="majorHAnsi" w:cstheme="majorHAnsi"/>
              <w:sz w:val="72"/>
              <w:szCs w:val="72"/>
            </w:rPr>
            <w:t xml:space="preserve"> </w:t>
          </w:r>
          <w:r w:rsidR="009A5EDE">
            <w:rPr>
              <w:rFonts w:asciiTheme="majorHAnsi" w:hAnsiTheme="majorHAnsi" w:cstheme="majorHAnsi"/>
              <w:sz w:val="72"/>
              <w:szCs w:val="72"/>
            </w:rPr>
            <w:t>Stepnica</w:t>
          </w:r>
        </w:p>
        <w:p w14:paraId="2E4FF2A0" w14:textId="77777777" w:rsidR="00EF2DEC" w:rsidRPr="00AE18BD" w:rsidRDefault="00EF2DEC" w:rsidP="008C0831">
          <w:pPr>
            <w:spacing w:after="0" w:line="276" w:lineRule="auto"/>
            <w:jc w:val="center"/>
            <w:rPr>
              <w:rFonts w:asciiTheme="majorHAnsi" w:hAnsiTheme="majorHAnsi" w:cstheme="majorHAnsi"/>
              <w:sz w:val="72"/>
              <w:szCs w:val="72"/>
            </w:rPr>
          </w:pPr>
        </w:p>
        <w:p w14:paraId="3E087C7C" w14:textId="77777777" w:rsidR="00AE18BD" w:rsidRDefault="00AE18BD" w:rsidP="00FE0B9E">
          <w:pPr>
            <w:spacing w:after="0"/>
            <w:jc w:val="center"/>
            <w:rPr>
              <w:rFonts w:asciiTheme="minorHAnsi" w:hAnsiTheme="minorHAnsi" w:cstheme="minorHAnsi"/>
              <w:sz w:val="32"/>
              <w:szCs w:val="32"/>
            </w:rPr>
          </w:pPr>
        </w:p>
        <w:p w14:paraId="0A53695A" w14:textId="77777777" w:rsidR="008C0831" w:rsidRDefault="008C0831" w:rsidP="00FE0B9E">
          <w:pPr>
            <w:spacing w:after="0"/>
            <w:jc w:val="center"/>
            <w:rPr>
              <w:rFonts w:asciiTheme="minorHAnsi" w:hAnsiTheme="minorHAnsi" w:cstheme="minorHAnsi"/>
              <w:sz w:val="32"/>
              <w:szCs w:val="32"/>
            </w:rPr>
          </w:pPr>
        </w:p>
        <w:p w14:paraId="6FA4B941" w14:textId="6D81096C" w:rsidR="00FE0B9E" w:rsidRDefault="00FE0B9E" w:rsidP="00A64F74">
          <w:pPr>
            <w:spacing w:after="0" w:line="360" w:lineRule="auto"/>
            <w:jc w:val="center"/>
            <w:rPr>
              <w:rFonts w:asciiTheme="minorHAnsi" w:hAnsiTheme="minorHAnsi" w:cstheme="minorHAnsi"/>
              <w:sz w:val="32"/>
              <w:szCs w:val="32"/>
            </w:rPr>
          </w:pPr>
          <w:r>
            <w:rPr>
              <w:rFonts w:asciiTheme="minorHAnsi" w:hAnsiTheme="minorHAnsi" w:cstheme="minorHAnsi"/>
              <w:sz w:val="32"/>
              <w:szCs w:val="32"/>
            </w:rPr>
            <w:t>Centrum Badań nad Rodziną</w:t>
          </w:r>
        </w:p>
        <w:p w14:paraId="5FCBBC21" w14:textId="77777777" w:rsidR="00FE0B9E" w:rsidRPr="008A5FAF" w:rsidRDefault="00FE0B9E" w:rsidP="00FE0B9E">
          <w:pPr>
            <w:jc w:val="center"/>
            <w:rPr>
              <w:rFonts w:asciiTheme="minorHAnsi" w:hAnsiTheme="minorHAnsi" w:cstheme="minorHAnsi"/>
            </w:rPr>
          </w:pPr>
          <w:r w:rsidRPr="008A5FAF">
            <w:rPr>
              <w:rFonts w:asciiTheme="minorHAnsi" w:hAnsiTheme="minorHAnsi" w:cstheme="minorHAnsi"/>
              <w:sz w:val="32"/>
              <w:szCs w:val="28"/>
            </w:rPr>
            <w:t>Uniwersytet Mikołaja Kopernika w Toruniu</w:t>
          </w:r>
        </w:p>
        <w:p w14:paraId="54C333D7" w14:textId="5FFC5DBB" w:rsidR="00AC29BB" w:rsidRDefault="00AC29BB" w:rsidP="00FE0B9E">
          <w:pPr>
            <w:jc w:val="center"/>
            <w:rPr>
              <w:rFonts w:eastAsiaTheme="majorEastAsia" w:cstheme="minorHAnsi"/>
              <w:b/>
              <w:smallCaps/>
              <w:sz w:val="32"/>
              <w:szCs w:val="32"/>
            </w:rPr>
          </w:pPr>
          <w:r>
            <w:br w:type="page"/>
          </w:r>
        </w:p>
      </w:sdtContent>
    </w:sdt>
    <w:p w14:paraId="666A6B2F" w14:textId="1EE25CFD" w:rsidR="00592224" w:rsidRDefault="00592224" w:rsidP="00AC29BB"/>
    <w:p w14:paraId="6D16276E" w14:textId="40FCC16D" w:rsidR="00AE18BD" w:rsidRDefault="00AE18BD" w:rsidP="00AC29BB"/>
    <w:p w14:paraId="3B953D74" w14:textId="4A1861DA" w:rsidR="00AE18BD" w:rsidRDefault="00AE18BD" w:rsidP="00AC29BB"/>
    <w:p w14:paraId="246EB3A6" w14:textId="17684CBE" w:rsidR="00AE18BD" w:rsidRDefault="00AE18BD" w:rsidP="00AC29BB"/>
    <w:p w14:paraId="1754DA09" w14:textId="2E90BB9D" w:rsidR="00AE18BD" w:rsidRDefault="00AE18BD" w:rsidP="00AC29BB"/>
    <w:p w14:paraId="017A40E5" w14:textId="10B16B5E" w:rsidR="00AE18BD" w:rsidRDefault="00AE18BD" w:rsidP="00AC29BB"/>
    <w:p w14:paraId="0170A542" w14:textId="30D64829" w:rsidR="00AE18BD" w:rsidRDefault="00AE18BD" w:rsidP="00AC29BB"/>
    <w:p w14:paraId="279B083D" w14:textId="61331E1E" w:rsidR="00AE18BD" w:rsidRDefault="00AE18BD" w:rsidP="00AC29BB"/>
    <w:p w14:paraId="01175525" w14:textId="77D590EB" w:rsidR="00AE18BD" w:rsidRDefault="00AE18BD" w:rsidP="00AC29BB"/>
    <w:p w14:paraId="57258087" w14:textId="723C0343" w:rsidR="00AE18BD" w:rsidRDefault="00AE18BD" w:rsidP="00AC29BB"/>
    <w:p w14:paraId="03561329" w14:textId="6CEE7DD6" w:rsidR="00AE18BD" w:rsidRDefault="00AE18BD" w:rsidP="00AC29BB"/>
    <w:p w14:paraId="145E6897" w14:textId="35F72DAA" w:rsidR="00AE18BD" w:rsidRDefault="00AE18BD" w:rsidP="00AC29BB"/>
    <w:p w14:paraId="669FAAE9" w14:textId="4F981B81" w:rsidR="00AE18BD" w:rsidRDefault="00AE18BD" w:rsidP="00AC29BB"/>
    <w:p w14:paraId="1964111D" w14:textId="77777777" w:rsidR="00AE18BD" w:rsidRDefault="00AE18BD" w:rsidP="00AC29BB"/>
    <w:p w14:paraId="1B9ED6CC" w14:textId="77777777" w:rsidR="00AC29BB" w:rsidRDefault="00AC29BB" w:rsidP="00AC29BB"/>
    <w:p w14:paraId="37A31917" w14:textId="77777777" w:rsidR="00AC29BB" w:rsidRDefault="00AC29BB" w:rsidP="00AC29BB"/>
    <w:p w14:paraId="07065E0D" w14:textId="77777777" w:rsidR="00AC29BB" w:rsidRDefault="00AC29BB" w:rsidP="00AC29BB"/>
    <w:p w14:paraId="1A52D245" w14:textId="77777777" w:rsidR="00AC29BB" w:rsidRDefault="00AC29BB" w:rsidP="00AC29BB"/>
    <w:p w14:paraId="078FEB2E" w14:textId="759A9519" w:rsidR="00897364" w:rsidRDefault="00897364" w:rsidP="00640D6B">
      <w:pPr>
        <w:pStyle w:val="Akapitzlist"/>
        <w:ind w:left="0"/>
        <w:rPr>
          <w:bCs/>
          <w:color w:val="000000" w:themeColor="text1"/>
        </w:rPr>
      </w:pPr>
    </w:p>
    <w:p w14:paraId="4656D798" w14:textId="77777777" w:rsidR="00897364" w:rsidRDefault="00897364" w:rsidP="00640D6B">
      <w:pPr>
        <w:pStyle w:val="Akapitzlist"/>
        <w:ind w:left="0"/>
        <w:rPr>
          <w:bCs/>
          <w:color w:val="000000" w:themeColor="text1"/>
        </w:rPr>
      </w:pPr>
    </w:p>
    <w:p w14:paraId="0C1A1DB6" w14:textId="1C6DE661" w:rsidR="00773BB3" w:rsidRDefault="006E55C0" w:rsidP="00712496">
      <w:pPr>
        <w:pStyle w:val="NagwekI"/>
        <w:jc w:val="center"/>
      </w:pPr>
      <w:bookmarkStart w:id="1" w:name="_Toc37322966"/>
      <w:r>
        <w:lastRenderedPageBreak/>
        <w:t xml:space="preserve">Gmina </w:t>
      </w:r>
      <w:bookmarkEnd w:id="1"/>
      <w:r w:rsidR="009A5EDE">
        <w:t>Stepnica</w:t>
      </w:r>
    </w:p>
    <w:p w14:paraId="01AE6E96" w14:textId="001F2A3E" w:rsidR="00E73BCB" w:rsidRPr="00773BB3" w:rsidRDefault="00E73BCB" w:rsidP="00B34075">
      <w:pPr>
        <w:spacing w:after="0" w:line="240" w:lineRule="auto"/>
        <w:rPr>
          <w:sz w:val="2"/>
          <w:szCs w:val="2"/>
        </w:rPr>
      </w:pPr>
    </w:p>
    <w:p w14:paraId="46D97413" w14:textId="50116CA4" w:rsidR="007F15D5" w:rsidRPr="007F15D5" w:rsidRDefault="00F60F66" w:rsidP="007F15D5">
      <w:pPr>
        <w:pStyle w:val="Akapitzlist"/>
        <w:numPr>
          <w:ilvl w:val="0"/>
          <w:numId w:val="26"/>
        </w:numPr>
        <w:rPr>
          <w:rStyle w:val="eop"/>
          <w:rFonts w:cs="Arial"/>
          <w:b/>
          <w:color w:val="000000" w:themeColor="text1"/>
          <w:sz w:val="24"/>
          <w:szCs w:val="24"/>
          <w:u w:val="single"/>
        </w:rPr>
      </w:pPr>
      <w:r w:rsidRPr="008A68F6">
        <w:rPr>
          <w:rStyle w:val="normaltextrun"/>
          <w:rFonts w:cs="Arial"/>
          <w:b/>
          <w:sz w:val="20"/>
          <w:szCs w:val="20"/>
        </w:rPr>
        <w:t>Jednostki pomocy społecznej (ośrodek pomocy społecznej, dom pomocy społecznej, środowiskowy dom samopomocy, miejsko-gminna komisja ds. rozwiązywania problemów alkoholowych i przeciwdziałania narkomanii, powiatowe centrum pomocy rodzinie)</w:t>
      </w:r>
      <w:r w:rsidRPr="008A68F6">
        <w:rPr>
          <w:rStyle w:val="eop"/>
          <w:rFonts w:cs="Arial"/>
          <w:b/>
          <w:sz w:val="20"/>
          <w:szCs w:val="20"/>
        </w:rPr>
        <w:t> </w:t>
      </w:r>
    </w:p>
    <w:p w14:paraId="4781BABA" w14:textId="3AAFDFA2" w:rsidR="007F15D5" w:rsidRDefault="007F15D5" w:rsidP="007F15D5">
      <w:pPr>
        <w:pStyle w:val="Akapitzlist"/>
        <w:rPr>
          <w:rStyle w:val="eop"/>
          <w:rFonts w:cs="Arial"/>
          <w:b/>
          <w:color w:val="000000" w:themeColor="text1"/>
          <w:sz w:val="24"/>
          <w:szCs w:val="24"/>
          <w:u w:val="single"/>
        </w:rPr>
      </w:pPr>
    </w:p>
    <w:p w14:paraId="64B8D0B8" w14:textId="77777777" w:rsidR="009A5EDE" w:rsidRPr="009A5EDE" w:rsidRDefault="009A5EDE" w:rsidP="001019A8">
      <w:pPr>
        <w:pStyle w:val="Akapitzlist"/>
        <w:numPr>
          <w:ilvl w:val="0"/>
          <w:numId w:val="32"/>
        </w:numPr>
        <w:rPr>
          <w:rStyle w:val="eop"/>
          <w:rFonts w:cs="Arial"/>
          <w:color w:val="000000" w:themeColor="text1"/>
          <w:sz w:val="20"/>
          <w:szCs w:val="20"/>
        </w:rPr>
      </w:pPr>
      <w:r w:rsidRPr="009A5EDE">
        <w:rPr>
          <w:rStyle w:val="eop"/>
          <w:rFonts w:cs="Arial"/>
          <w:color w:val="000000" w:themeColor="text1"/>
          <w:sz w:val="20"/>
          <w:szCs w:val="20"/>
        </w:rPr>
        <w:t>Miejsko-Gminny Ośrodek Pomocy Społecznej w Stepnicy</w:t>
      </w:r>
    </w:p>
    <w:p w14:paraId="212C0514" w14:textId="77777777" w:rsidR="009A5EDE" w:rsidRPr="009A5EDE" w:rsidRDefault="009A5EDE" w:rsidP="009A5EDE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  <w:r w:rsidRPr="009A5EDE">
        <w:rPr>
          <w:rStyle w:val="eop"/>
          <w:rFonts w:cs="Arial"/>
          <w:color w:val="000000" w:themeColor="text1"/>
          <w:sz w:val="20"/>
          <w:szCs w:val="20"/>
        </w:rPr>
        <w:t>ul. T. Kościuszki 4, 72-112 Stepnica</w:t>
      </w:r>
    </w:p>
    <w:p w14:paraId="30CB88C3" w14:textId="77777777" w:rsidR="009A5EDE" w:rsidRPr="009A5EDE" w:rsidRDefault="009A5EDE" w:rsidP="009A5EDE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  <w:r w:rsidRPr="009A5EDE">
        <w:rPr>
          <w:rStyle w:val="eop"/>
          <w:rFonts w:cs="Arial"/>
          <w:color w:val="000000" w:themeColor="text1"/>
          <w:sz w:val="20"/>
          <w:szCs w:val="20"/>
        </w:rPr>
        <w:t>tel.: 91 418 85 21</w:t>
      </w:r>
    </w:p>
    <w:p w14:paraId="0B4A7909" w14:textId="77777777" w:rsidR="009A5EDE" w:rsidRPr="009A5EDE" w:rsidRDefault="009A5EDE" w:rsidP="009A5EDE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  <w:r w:rsidRPr="009A5EDE">
        <w:rPr>
          <w:rStyle w:val="eop"/>
          <w:rFonts w:cs="Arial"/>
          <w:color w:val="000000" w:themeColor="text1"/>
          <w:sz w:val="20"/>
          <w:szCs w:val="20"/>
        </w:rPr>
        <w:t>e-mail: ops@stepnica.pl,</w:t>
      </w:r>
    </w:p>
    <w:p w14:paraId="4311F9BA" w14:textId="77777777" w:rsidR="009A5EDE" w:rsidRPr="009A5EDE" w:rsidRDefault="009A5EDE" w:rsidP="009A5EDE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  <w:r w:rsidRPr="009A5EDE">
        <w:rPr>
          <w:rStyle w:val="eop"/>
          <w:rFonts w:cs="Arial"/>
          <w:color w:val="000000" w:themeColor="text1"/>
          <w:sz w:val="20"/>
          <w:szCs w:val="20"/>
        </w:rPr>
        <w:t>https://ops.stepnica.pl/</w:t>
      </w:r>
    </w:p>
    <w:p w14:paraId="23A63BE6" w14:textId="77777777" w:rsidR="009A5EDE" w:rsidRPr="009A5EDE" w:rsidRDefault="009A5EDE" w:rsidP="009A5EDE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</w:p>
    <w:p w14:paraId="3B54AC8A" w14:textId="77777777" w:rsidR="009A5EDE" w:rsidRPr="009A5EDE" w:rsidRDefault="009A5EDE" w:rsidP="001019A8">
      <w:pPr>
        <w:pStyle w:val="Akapitzlist"/>
        <w:numPr>
          <w:ilvl w:val="0"/>
          <w:numId w:val="32"/>
        </w:numPr>
        <w:rPr>
          <w:rStyle w:val="eop"/>
          <w:rFonts w:cs="Arial"/>
          <w:color w:val="000000" w:themeColor="text1"/>
          <w:sz w:val="20"/>
          <w:szCs w:val="20"/>
        </w:rPr>
      </w:pPr>
      <w:r w:rsidRPr="009A5EDE">
        <w:rPr>
          <w:rStyle w:val="eop"/>
          <w:rFonts w:cs="Arial"/>
          <w:color w:val="000000" w:themeColor="text1"/>
          <w:sz w:val="20"/>
          <w:szCs w:val="20"/>
        </w:rPr>
        <w:t>Gminna Komisja Rozwiązywania Problemów Alkoholowych (GKRPA)</w:t>
      </w:r>
    </w:p>
    <w:p w14:paraId="3A6BF6A3" w14:textId="77777777" w:rsidR="009A5EDE" w:rsidRPr="009A5EDE" w:rsidRDefault="009A5EDE" w:rsidP="009A5EDE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  <w:r w:rsidRPr="009A5EDE">
        <w:rPr>
          <w:rStyle w:val="eop"/>
          <w:rFonts w:cs="Arial"/>
          <w:color w:val="000000" w:themeColor="text1"/>
          <w:sz w:val="20"/>
          <w:szCs w:val="20"/>
        </w:rPr>
        <w:t>ul. Portowa 7, "Harcówka" 72-112 Stepnica</w:t>
      </w:r>
    </w:p>
    <w:p w14:paraId="5AE19026" w14:textId="77777777" w:rsidR="009A5EDE" w:rsidRPr="009A5EDE" w:rsidRDefault="009A5EDE" w:rsidP="009A5EDE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</w:p>
    <w:p w14:paraId="1A63DFD8" w14:textId="77777777" w:rsidR="009A5EDE" w:rsidRPr="009A5EDE" w:rsidRDefault="009A5EDE" w:rsidP="001019A8">
      <w:pPr>
        <w:pStyle w:val="Akapitzlist"/>
        <w:numPr>
          <w:ilvl w:val="0"/>
          <w:numId w:val="32"/>
        </w:numPr>
        <w:rPr>
          <w:rStyle w:val="eop"/>
          <w:rFonts w:cs="Arial"/>
          <w:color w:val="000000" w:themeColor="text1"/>
          <w:sz w:val="20"/>
          <w:szCs w:val="20"/>
        </w:rPr>
      </w:pPr>
      <w:r w:rsidRPr="009A5EDE">
        <w:rPr>
          <w:rStyle w:val="eop"/>
          <w:rFonts w:cs="Arial"/>
          <w:color w:val="000000" w:themeColor="text1"/>
          <w:sz w:val="20"/>
          <w:szCs w:val="20"/>
        </w:rPr>
        <w:t>Dom Seniora Stepniczanka</w:t>
      </w:r>
    </w:p>
    <w:p w14:paraId="048F1360" w14:textId="77777777" w:rsidR="009A5EDE" w:rsidRPr="009A5EDE" w:rsidRDefault="009A5EDE" w:rsidP="009A5EDE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  <w:r w:rsidRPr="009A5EDE">
        <w:rPr>
          <w:rStyle w:val="eop"/>
          <w:rFonts w:cs="Arial"/>
          <w:color w:val="000000" w:themeColor="text1"/>
          <w:sz w:val="20"/>
          <w:szCs w:val="20"/>
        </w:rPr>
        <w:t>ul. Wojska Polskiego 13, 72-112 Stepnica</w:t>
      </w:r>
    </w:p>
    <w:p w14:paraId="7FE6FC4C" w14:textId="77777777" w:rsidR="009A5EDE" w:rsidRPr="009A5EDE" w:rsidRDefault="009A5EDE" w:rsidP="009A5EDE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  <w:r w:rsidRPr="009A5EDE">
        <w:rPr>
          <w:rStyle w:val="eop"/>
          <w:rFonts w:cs="Arial"/>
          <w:color w:val="000000" w:themeColor="text1"/>
          <w:sz w:val="20"/>
          <w:szCs w:val="20"/>
        </w:rPr>
        <w:t>tel.: 888 243 711</w:t>
      </w:r>
    </w:p>
    <w:p w14:paraId="5B69F92D" w14:textId="77777777" w:rsidR="009A5EDE" w:rsidRPr="009A5EDE" w:rsidRDefault="009A5EDE" w:rsidP="009A5EDE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  <w:r w:rsidRPr="009A5EDE">
        <w:rPr>
          <w:rStyle w:val="eop"/>
          <w:rFonts w:cs="Arial"/>
          <w:color w:val="000000" w:themeColor="text1"/>
          <w:sz w:val="20"/>
          <w:szCs w:val="20"/>
        </w:rPr>
        <w:t>e-mail: domopiekistepnica@gmail.com</w:t>
      </w:r>
    </w:p>
    <w:p w14:paraId="0B892012" w14:textId="77777777" w:rsidR="009A5EDE" w:rsidRPr="009A5EDE" w:rsidRDefault="009A5EDE" w:rsidP="009A5EDE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  <w:r w:rsidRPr="009A5EDE">
        <w:rPr>
          <w:rStyle w:val="eop"/>
          <w:rFonts w:cs="Arial"/>
          <w:color w:val="000000" w:themeColor="text1"/>
          <w:sz w:val="20"/>
          <w:szCs w:val="20"/>
        </w:rPr>
        <w:t>https://stepniczanka.pl/</w:t>
      </w:r>
    </w:p>
    <w:p w14:paraId="26A01B85" w14:textId="77777777" w:rsidR="009A5EDE" w:rsidRPr="009A5EDE" w:rsidRDefault="009A5EDE" w:rsidP="009A5EDE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</w:p>
    <w:p w14:paraId="674C9402" w14:textId="77777777" w:rsidR="009A5EDE" w:rsidRPr="009A5EDE" w:rsidRDefault="009A5EDE" w:rsidP="001019A8">
      <w:pPr>
        <w:pStyle w:val="Akapitzlist"/>
        <w:numPr>
          <w:ilvl w:val="0"/>
          <w:numId w:val="32"/>
        </w:numPr>
        <w:rPr>
          <w:rStyle w:val="eop"/>
          <w:rFonts w:cs="Arial"/>
          <w:color w:val="000000" w:themeColor="text1"/>
          <w:sz w:val="20"/>
          <w:szCs w:val="20"/>
        </w:rPr>
      </w:pPr>
      <w:r w:rsidRPr="009A5EDE">
        <w:rPr>
          <w:rStyle w:val="eop"/>
          <w:rFonts w:cs="Arial"/>
          <w:color w:val="000000" w:themeColor="text1"/>
          <w:sz w:val="20"/>
          <w:szCs w:val="20"/>
        </w:rPr>
        <w:t>Powiatowe Centrum Pomocy Rodzinie</w:t>
      </w:r>
    </w:p>
    <w:p w14:paraId="7FD6F0A2" w14:textId="77777777" w:rsidR="009A5EDE" w:rsidRPr="009A5EDE" w:rsidRDefault="009A5EDE" w:rsidP="009A5EDE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  <w:r w:rsidRPr="009A5EDE">
        <w:rPr>
          <w:rStyle w:val="eop"/>
          <w:rFonts w:cs="Arial"/>
          <w:color w:val="000000" w:themeColor="text1"/>
          <w:sz w:val="20"/>
          <w:szCs w:val="20"/>
        </w:rPr>
        <w:t xml:space="preserve">ul. Pocztowa 43, 72-100 Goleniów, </w:t>
      </w:r>
    </w:p>
    <w:p w14:paraId="73DA63DF" w14:textId="77777777" w:rsidR="009A5EDE" w:rsidRPr="009A5EDE" w:rsidRDefault="009A5EDE" w:rsidP="009A5EDE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  <w:r w:rsidRPr="009A5EDE">
        <w:rPr>
          <w:rStyle w:val="eop"/>
          <w:rFonts w:cs="Arial"/>
          <w:color w:val="000000" w:themeColor="text1"/>
          <w:sz w:val="20"/>
          <w:szCs w:val="20"/>
        </w:rPr>
        <w:t xml:space="preserve">tel.: 91 418 38 60 lub 91 407 22 41 </w:t>
      </w:r>
    </w:p>
    <w:p w14:paraId="1C3646F1" w14:textId="77777777" w:rsidR="009A5EDE" w:rsidRPr="009A5EDE" w:rsidRDefault="009A5EDE" w:rsidP="009A5EDE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  <w:r w:rsidRPr="009A5EDE">
        <w:rPr>
          <w:rStyle w:val="eop"/>
          <w:rFonts w:cs="Arial"/>
          <w:color w:val="000000" w:themeColor="text1"/>
          <w:sz w:val="20"/>
          <w:szCs w:val="20"/>
        </w:rPr>
        <w:t>e-mail: sekretariat@pcpr.goleniow.pl</w:t>
      </w:r>
    </w:p>
    <w:p w14:paraId="08231469" w14:textId="694C58CD" w:rsidR="009A5EDE" w:rsidRPr="009A5EDE" w:rsidRDefault="009A5EDE" w:rsidP="009A5EDE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  <w:r w:rsidRPr="009A5EDE">
        <w:rPr>
          <w:rStyle w:val="eop"/>
          <w:rFonts w:cs="Arial"/>
          <w:color w:val="000000" w:themeColor="text1"/>
          <w:sz w:val="20"/>
          <w:szCs w:val="20"/>
        </w:rPr>
        <w:t>http://www.pcpr-goleniow.pl/</w:t>
      </w:r>
    </w:p>
    <w:p w14:paraId="5274E038" w14:textId="68CA96FD" w:rsidR="00DD0308" w:rsidRDefault="00DD0308" w:rsidP="00DD0308">
      <w:pPr>
        <w:rPr>
          <w:rFonts w:cs="Arial"/>
          <w:b/>
          <w:color w:val="000000" w:themeColor="text1"/>
          <w:sz w:val="24"/>
          <w:szCs w:val="24"/>
          <w:u w:val="single"/>
        </w:rPr>
      </w:pPr>
    </w:p>
    <w:p w14:paraId="3F0F4F29" w14:textId="77777777" w:rsidR="00DD0308" w:rsidRPr="00DD0308" w:rsidRDefault="00DD0308" w:rsidP="00DD0308">
      <w:pPr>
        <w:rPr>
          <w:rFonts w:cs="Arial"/>
          <w:b/>
          <w:color w:val="000000" w:themeColor="text1"/>
          <w:sz w:val="24"/>
          <w:szCs w:val="24"/>
          <w:u w:val="single"/>
        </w:rPr>
      </w:pPr>
    </w:p>
    <w:p w14:paraId="401BC84E" w14:textId="056F344C" w:rsidR="007F15D5" w:rsidRDefault="00F60F66" w:rsidP="007F15D5">
      <w:pPr>
        <w:pStyle w:val="paragraph"/>
        <w:numPr>
          <w:ilvl w:val="0"/>
          <w:numId w:val="26"/>
        </w:numPr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7A3F71">
        <w:rPr>
          <w:rStyle w:val="normaltextrun"/>
          <w:rFonts w:ascii="Arial" w:hAnsi="Arial" w:cs="Arial"/>
          <w:b/>
          <w:sz w:val="20"/>
          <w:szCs w:val="20"/>
        </w:rPr>
        <w:t>Urząd Gminy</w:t>
      </w:r>
      <w:r w:rsidRPr="007A3F71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0F79AFD5" w14:textId="77777777" w:rsidR="009A5EDE" w:rsidRDefault="009A5EDE" w:rsidP="009A5EDE">
      <w:pPr>
        <w:pStyle w:val="paragraph"/>
        <w:ind w:left="720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02DC0940" w14:textId="2AB57C98" w:rsidR="009A5EDE" w:rsidRPr="009A5EDE" w:rsidRDefault="009A5EDE" w:rsidP="001019A8">
      <w:pPr>
        <w:pStyle w:val="paragraph"/>
        <w:numPr>
          <w:ilvl w:val="0"/>
          <w:numId w:val="32"/>
        </w:numPr>
        <w:textAlignment w:val="baseline"/>
        <w:rPr>
          <w:rStyle w:val="eop"/>
          <w:rFonts w:ascii="Arial" w:hAnsi="Arial" w:cs="Arial"/>
          <w:sz w:val="20"/>
          <w:szCs w:val="20"/>
        </w:rPr>
      </w:pPr>
      <w:r w:rsidRPr="009A5EDE">
        <w:rPr>
          <w:rStyle w:val="eop"/>
          <w:rFonts w:ascii="Arial" w:hAnsi="Arial" w:cs="Arial"/>
          <w:sz w:val="20"/>
          <w:szCs w:val="20"/>
        </w:rPr>
        <w:t>Urząd Miasta i Gminy w Stepnicy</w:t>
      </w:r>
    </w:p>
    <w:p w14:paraId="4E5B7BCB" w14:textId="77777777" w:rsidR="009A5EDE" w:rsidRPr="009A5EDE" w:rsidRDefault="009A5EDE" w:rsidP="009A5EDE">
      <w:pPr>
        <w:pStyle w:val="paragraph"/>
        <w:ind w:left="720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9A5EDE">
        <w:rPr>
          <w:rStyle w:val="eop"/>
          <w:rFonts w:ascii="Arial" w:hAnsi="Arial" w:cs="Arial"/>
          <w:sz w:val="20"/>
          <w:szCs w:val="20"/>
        </w:rPr>
        <w:t>ul. T. Kościuszki 4, 72-112 Stepnica</w:t>
      </w:r>
    </w:p>
    <w:p w14:paraId="26A906A6" w14:textId="77777777" w:rsidR="009A5EDE" w:rsidRPr="009A5EDE" w:rsidRDefault="009A5EDE" w:rsidP="009A5EDE">
      <w:pPr>
        <w:pStyle w:val="paragraph"/>
        <w:ind w:left="720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9A5EDE">
        <w:rPr>
          <w:rStyle w:val="eop"/>
          <w:rFonts w:ascii="Arial" w:hAnsi="Arial" w:cs="Arial"/>
          <w:sz w:val="20"/>
          <w:szCs w:val="20"/>
        </w:rPr>
        <w:t xml:space="preserve">tel. 91 418 85 21, </w:t>
      </w:r>
    </w:p>
    <w:p w14:paraId="1635EC41" w14:textId="3D70C800" w:rsidR="007F15D5" w:rsidRPr="009A5EDE" w:rsidRDefault="009A5EDE" w:rsidP="009A5EDE">
      <w:pPr>
        <w:pStyle w:val="paragraph"/>
        <w:ind w:left="720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9A5EDE">
        <w:rPr>
          <w:rStyle w:val="eop"/>
          <w:rFonts w:ascii="Arial" w:hAnsi="Arial" w:cs="Arial"/>
          <w:sz w:val="20"/>
          <w:szCs w:val="20"/>
        </w:rPr>
        <w:t>e-mail: sekretariat@stepnica.pl</w:t>
      </w:r>
    </w:p>
    <w:p w14:paraId="79B3D37F" w14:textId="02C59C29" w:rsidR="00DD0308" w:rsidRDefault="00DD0308" w:rsidP="00DD0308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72048F75" w14:textId="34006F0C" w:rsidR="00DD0308" w:rsidRDefault="00DD0308" w:rsidP="00DD0308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00FC72EC" w14:textId="77777777" w:rsidR="00255500" w:rsidRPr="007A3F71" w:rsidRDefault="00255500" w:rsidP="00255500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3FFA21AE" w14:textId="5D23BD49" w:rsidR="007A3F71" w:rsidRPr="008A68F6" w:rsidRDefault="00F60F66" w:rsidP="00255500">
      <w:pPr>
        <w:pStyle w:val="paragraph"/>
        <w:numPr>
          <w:ilvl w:val="0"/>
          <w:numId w:val="26"/>
        </w:numPr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8A68F6">
        <w:rPr>
          <w:rStyle w:val="normaltextrun"/>
          <w:rFonts w:ascii="Arial" w:hAnsi="Arial" w:cs="Arial"/>
          <w:b/>
          <w:sz w:val="20"/>
          <w:szCs w:val="20"/>
        </w:rPr>
        <w:t>Jednostki wspierania rodziny i systemu pieczy zastępczej (Placówka Opiekuńczo-Wychowawcza – dom dziecka, ośrodek adopcyjny w gminie)</w:t>
      </w:r>
      <w:r w:rsidRPr="008A68F6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3F218CC2" w14:textId="05A84AFE" w:rsidR="00255500" w:rsidRDefault="008A68F6" w:rsidP="00255500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8A68F6">
        <w:rPr>
          <w:rStyle w:val="eop"/>
          <w:rFonts w:ascii="Arial" w:hAnsi="Arial" w:cs="Arial"/>
          <w:b/>
          <w:sz w:val="20"/>
          <w:szCs w:val="20"/>
        </w:rPr>
        <w:t xml:space="preserve">       </w:t>
      </w:r>
    </w:p>
    <w:p w14:paraId="245197F7" w14:textId="57C59299" w:rsidR="00DD0308" w:rsidRPr="00FF4B97" w:rsidRDefault="007F15D5" w:rsidP="00255500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F4B97">
        <w:rPr>
          <w:rStyle w:val="eop"/>
          <w:rFonts w:ascii="Arial" w:hAnsi="Arial" w:cs="Arial"/>
          <w:sz w:val="20"/>
          <w:szCs w:val="20"/>
        </w:rPr>
        <w:t>brak</w:t>
      </w:r>
    </w:p>
    <w:p w14:paraId="7512148D" w14:textId="77777777" w:rsidR="00DD0308" w:rsidRPr="008A68F6" w:rsidRDefault="00DD0308" w:rsidP="00255500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396CE292" w14:textId="77777777" w:rsidR="00C1044F" w:rsidRPr="008A68F6" w:rsidRDefault="00C1044F" w:rsidP="00C1044F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63284447" w14:textId="77777777" w:rsidR="001019A8" w:rsidRDefault="00F60F66" w:rsidP="001019A8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normaltextrun"/>
          <w:rFonts w:ascii="Arial" w:hAnsi="Arial" w:cs="Arial"/>
          <w:b/>
          <w:sz w:val="20"/>
          <w:szCs w:val="20"/>
        </w:rPr>
      </w:pPr>
      <w:r w:rsidRPr="008A68F6">
        <w:rPr>
          <w:rStyle w:val="normaltextrun"/>
          <w:rFonts w:ascii="Arial" w:hAnsi="Arial" w:cs="Arial"/>
          <w:b/>
          <w:sz w:val="20"/>
          <w:szCs w:val="20"/>
        </w:rPr>
        <w:t>Instytucje rynku pracy i jednostki zatrudnienia socjalnego (filie urzędu pracy w gminie</w:t>
      </w:r>
      <w:r w:rsidR="001019A8">
        <w:rPr>
          <w:rStyle w:val="normaltextrun"/>
          <w:rFonts w:ascii="Arial" w:hAnsi="Arial" w:cs="Arial"/>
          <w:b/>
          <w:sz w:val="20"/>
          <w:szCs w:val="20"/>
        </w:rPr>
        <w:t>.</w:t>
      </w:r>
    </w:p>
    <w:p w14:paraId="42A4E7A6" w14:textId="77777777" w:rsidR="001019A8" w:rsidRPr="001019A8" w:rsidRDefault="001019A8" w:rsidP="001019A8">
      <w:pPr>
        <w:pStyle w:val="paragraph"/>
        <w:spacing w:line="360" w:lineRule="auto"/>
        <w:ind w:left="360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7316FEF0" w14:textId="61BD0133" w:rsidR="009A5EDE" w:rsidRPr="001019A8" w:rsidRDefault="009A5EDE" w:rsidP="001019A8">
      <w:pPr>
        <w:pStyle w:val="paragraph"/>
        <w:numPr>
          <w:ilvl w:val="0"/>
          <w:numId w:val="32"/>
        </w:numPr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1019A8">
        <w:rPr>
          <w:rStyle w:val="eop"/>
          <w:rFonts w:ascii="Arial" w:hAnsi="Arial" w:cs="Arial"/>
          <w:sz w:val="20"/>
          <w:szCs w:val="20"/>
        </w:rPr>
        <w:t>Powiatowy Urząd Pracy w Goleniowie</w:t>
      </w:r>
    </w:p>
    <w:p w14:paraId="543F391E" w14:textId="77777777" w:rsidR="009A5EDE" w:rsidRPr="009A5EDE" w:rsidRDefault="009A5EDE" w:rsidP="009A5EDE">
      <w:pPr>
        <w:pStyle w:val="paragraph"/>
        <w:spacing w:line="360" w:lineRule="auto"/>
        <w:ind w:left="720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9A5EDE">
        <w:rPr>
          <w:rStyle w:val="eop"/>
          <w:rFonts w:ascii="Arial" w:hAnsi="Arial" w:cs="Arial"/>
          <w:sz w:val="20"/>
          <w:szCs w:val="20"/>
        </w:rPr>
        <w:t>ul. Zakładowa 3, 72-100 Goleniów</w:t>
      </w:r>
    </w:p>
    <w:p w14:paraId="187F1E86" w14:textId="77777777" w:rsidR="009A5EDE" w:rsidRPr="009A5EDE" w:rsidRDefault="009A5EDE" w:rsidP="009A5EDE">
      <w:pPr>
        <w:pStyle w:val="paragraph"/>
        <w:spacing w:line="360" w:lineRule="auto"/>
        <w:ind w:left="720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9A5EDE">
        <w:rPr>
          <w:rStyle w:val="eop"/>
          <w:rFonts w:ascii="Arial" w:hAnsi="Arial" w:cs="Arial"/>
          <w:sz w:val="20"/>
          <w:szCs w:val="20"/>
        </w:rPr>
        <w:t>tel.: 91 418 34 95</w:t>
      </w:r>
    </w:p>
    <w:p w14:paraId="5FC2C05D" w14:textId="77777777" w:rsidR="009A5EDE" w:rsidRPr="009A5EDE" w:rsidRDefault="009A5EDE" w:rsidP="009A5EDE">
      <w:pPr>
        <w:pStyle w:val="paragraph"/>
        <w:spacing w:line="360" w:lineRule="auto"/>
        <w:ind w:left="720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9A5EDE">
        <w:rPr>
          <w:rStyle w:val="eop"/>
          <w:rFonts w:ascii="Arial" w:hAnsi="Arial" w:cs="Arial"/>
          <w:sz w:val="20"/>
          <w:szCs w:val="20"/>
        </w:rPr>
        <w:t>e-mail: szgo@pupgoleniow.pl lub: pup_goleniow@powiat-goleniowski.pl</w:t>
      </w:r>
    </w:p>
    <w:p w14:paraId="1D092E37" w14:textId="4D5A86C7" w:rsidR="00F60F66" w:rsidRDefault="009A5EDE" w:rsidP="009A5EDE">
      <w:pPr>
        <w:pStyle w:val="paragraph"/>
        <w:spacing w:line="360" w:lineRule="auto"/>
        <w:ind w:left="720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9A5EDE">
        <w:rPr>
          <w:rStyle w:val="eop"/>
          <w:rFonts w:ascii="Arial" w:hAnsi="Arial" w:cs="Arial"/>
          <w:sz w:val="20"/>
          <w:szCs w:val="20"/>
        </w:rPr>
        <w:t>http://pup.goleniow.ibip.pl</w:t>
      </w:r>
      <w:bookmarkStart w:id="2" w:name="_GoBack"/>
      <w:bookmarkEnd w:id="2"/>
    </w:p>
    <w:p w14:paraId="795CD103" w14:textId="77777777" w:rsidR="00DD0308" w:rsidRPr="007A3F71" w:rsidRDefault="00DD0308" w:rsidP="003A4EBF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76BF1A4D" w14:textId="77BC7117" w:rsidR="00F60F66" w:rsidRPr="008A68F6" w:rsidRDefault="00F60F66" w:rsidP="00C1044F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8A68F6">
        <w:rPr>
          <w:rStyle w:val="normaltextrun"/>
          <w:rFonts w:ascii="Arial" w:hAnsi="Arial" w:cs="Arial"/>
          <w:b/>
          <w:sz w:val="20"/>
          <w:szCs w:val="20"/>
        </w:rPr>
        <w:lastRenderedPageBreak/>
        <w:t>Podmioty wykonujące działalność leczniczą i zakłady lecznicze (Zakłady Opieki Zdrowotnej, Zakłady Rehabilitacji Leczniczej, Ośrodek Zdrowia,  Zakład Opiekuńczo-leczniczy, żłobek</w:t>
      </w:r>
      <w:r w:rsidRPr="008A68F6">
        <w:rPr>
          <w:rStyle w:val="eop"/>
          <w:rFonts w:ascii="Arial" w:hAnsi="Arial" w:cs="Arial"/>
          <w:b/>
          <w:sz w:val="20"/>
          <w:szCs w:val="20"/>
        </w:rPr>
        <w:t>)</w:t>
      </w:r>
    </w:p>
    <w:p w14:paraId="509074A3" w14:textId="77777777" w:rsidR="001019A8" w:rsidRDefault="001019A8" w:rsidP="009A5EDE">
      <w:pPr>
        <w:spacing w:line="360" w:lineRule="auto"/>
        <w:rPr>
          <w:rFonts w:cs="Arial"/>
          <w:color w:val="000000" w:themeColor="text1"/>
          <w:sz w:val="20"/>
          <w:szCs w:val="20"/>
        </w:rPr>
      </w:pPr>
    </w:p>
    <w:p w14:paraId="62CDB772" w14:textId="554CAE9D" w:rsidR="009A5EDE" w:rsidRPr="001019A8" w:rsidRDefault="009A5EDE" w:rsidP="001019A8">
      <w:pPr>
        <w:pStyle w:val="Akapitzlist"/>
        <w:numPr>
          <w:ilvl w:val="0"/>
          <w:numId w:val="32"/>
        </w:numPr>
        <w:spacing w:line="360" w:lineRule="auto"/>
        <w:rPr>
          <w:rFonts w:cs="Arial"/>
          <w:color w:val="000000" w:themeColor="text1"/>
          <w:sz w:val="20"/>
          <w:szCs w:val="20"/>
        </w:rPr>
      </w:pPr>
      <w:r w:rsidRPr="001019A8">
        <w:rPr>
          <w:rFonts w:cs="Arial"/>
          <w:color w:val="000000" w:themeColor="text1"/>
          <w:sz w:val="20"/>
          <w:szCs w:val="20"/>
        </w:rPr>
        <w:t>Niepubliczny Żłobek „TUPTUŚ” Monika Tomaszewicz</w:t>
      </w:r>
    </w:p>
    <w:p w14:paraId="09037007" w14:textId="77777777" w:rsidR="009A5EDE" w:rsidRPr="009A5EDE" w:rsidRDefault="009A5EDE" w:rsidP="009A5EDE">
      <w:pPr>
        <w:spacing w:line="360" w:lineRule="auto"/>
        <w:rPr>
          <w:rFonts w:cs="Arial"/>
          <w:color w:val="000000" w:themeColor="text1"/>
          <w:sz w:val="20"/>
          <w:szCs w:val="20"/>
        </w:rPr>
      </w:pPr>
      <w:r w:rsidRPr="009A5EDE">
        <w:rPr>
          <w:rFonts w:cs="Arial"/>
          <w:color w:val="000000" w:themeColor="text1"/>
          <w:sz w:val="20"/>
          <w:szCs w:val="20"/>
        </w:rPr>
        <w:t xml:space="preserve">Os. Osiedle Akacjowe 11D/31, 72-112 Stepnica </w:t>
      </w:r>
    </w:p>
    <w:p w14:paraId="63ED6753" w14:textId="77777777" w:rsidR="009A5EDE" w:rsidRPr="009A5EDE" w:rsidRDefault="009A5EDE" w:rsidP="009A5EDE">
      <w:pPr>
        <w:spacing w:line="360" w:lineRule="auto"/>
        <w:rPr>
          <w:rFonts w:cs="Arial"/>
          <w:color w:val="000000" w:themeColor="text1"/>
          <w:sz w:val="20"/>
          <w:szCs w:val="20"/>
        </w:rPr>
      </w:pPr>
      <w:r w:rsidRPr="009A5EDE">
        <w:rPr>
          <w:rFonts w:cs="Arial"/>
          <w:color w:val="000000" w:themeColor="text1"/>
          <w:sz w:val="20"/>
          <w:szCs w:val="20"/>
        </w:rPr>
        <w:t xml:space="preserve">e-mail: monika.aneta@wp.pl  </w:t>
      </w:r>
    </w:p>
    <w:p w14:paraId="25A1D07E" w14:textId="77777777" w:rsidR="009A5EDE" w:rsidRPr="009A5EDE" w:rsidRDefault="009A5EDE" w:rsidP="009A5EDE">
      <w:pPr>
        <w:spacing w:line="360" w:lineRule="auto"/>
        <w:rPr>
          <w:rFonts w:cs="Arial"/>
          <w:color w:val="000000" w:themeColor="text1"/>
          <w:sz w:val="20"/>
          <w:szCs w:val="20"/>
        </w:rPr>
      </w:pPr>
    </w:p>
    <w:p w14:paraId="4BC8367B" w14:textId="77777777" w:rsidR="009A5EDE" w:rsidRPr="001019A8" w:rsidRDefault="009A5EDE" w:rsidP="001019A8">
      <w:pPr>
        <w:pStyle w:val="Akapitzlist"/>
        <w:numPr>
          <w:ilvl w:val="0"/>
          <w:numId w:val="32"/>
        </w:numPr>
        <w:spacing w:line="360" w:lineRule="auto"/>
        <w:rPr>
          <w:rFonts w:cs="Arial"/>
          <w:color w:val="000000" w:themeColor="text1"/>
          <w:sz w:val="20"/>
          <w:szCs w:val="20"/>
        </w:rPr>
      </w:pPr>
      <w:r w:rsidRPr="001019A8">
        <w:rPr>
          <w:rFonts w:cs="Arial"/>
          <w:color w:val="000000" w:themeColor="text1"/>
          <w:sz w:val="20"/>
          <w:szCs w:val="20"/>
        </w:rPr>
        <w:t xml:space="preserve">Niepubliczny Żłobek "Ciuchcia" </w:t>
      </w:r>
    </w:p>
    <w:p w14:paraId="5ADEFC2D" w14:textId="77777777" w:rsidR="009A5EDE" w:rsidRPr="009A5EDE" w:rsidRDefault="009A5EDE" w:rsidP="009A5EDE">
      <w:pPr>
        <w:spacing w:line="360" w:lineRule="auto"/>
        <w:rPr>
          <w:rFonts w:cs="Arial"/>
          <w:color w:val="000000" w:themeColor="text1"/>
          <w:sz w:val="20"/>
          <w:szCs w:val="20"/>
        </w:rPr>
      </w:pPr>
      <w:r w:rsidRPr="009A5EDE">
        <w:rPr>
          <w:rFonts w:cs="Arial"/>
          <w:color w:val="000000" w:themeColor="text1"/>
          <w:sz w:val="20"/>
          <w:szCs w:val="20"/>
        </w:rPr>
        <w:t>ul. Kolejowa 2/4, 72-112 Stepnica</w:t>
      </w:r>
    </w:p>
    <w:p w14:paraId="377D2EFA" w14:textId="77777777" w:rsidR="009A5EDE" w:rsidRPr="009A5EDE" w:rsidRDefault="009A5EDE" w:rsidP="009A5EDE">
      <w:pPr>
        <w:spacing w:line="360" w:lineRule="auto"/>
        <w:rPr>
          <w:rFonts w:cs="Arial"/>
          <w:color w:val="000000" w:themeColor="text1"/>
          <w:sz w:val="20"/>
          <w:szCs w:val="20"/>
        </w:rPr>
      </w:pPr>
    </w:p>
    <w:p w14:paraId="5880047C" w14:textId="360AFBBE" w:rsidR="009A5EDE" w:rsidRPr="001019A8" w:rsidRDefault="009A5EDE" w:rsidP="001019A8">
      <w:pPr>
        <w:pStyle w:val="Akapitzlist"/>
        <w:numPr>
          <w:ilvl w:val="0"/>
          <w:numId w:val="32"/>
        </w:numPr>
        <w:spacing w:line="360" w:lineRule="auto"/>
        <w:rPr>
          <w:rFonts w:cs="Arial"/>
          <w:color w:val="000000" w:themeColor="text1"/>
          <w:sz w:val="20"/>
          <w:szCs w:val="20"/>
        </w:rPr>
      </w:pPr>
      <w:r w:rsidRPr="001019A8">
        <w:rPr>
          <w:rFonts w:cs="Arial"/>
          <w:color w:val="000000" w:themeColor="text1"/>
          <w:sz w:val="20"/>
          <w:szCs w:val="20"/>
        </w:rPr>
        <w:t xml:space="preserve">Balticmed </w:t>
      </w:r>
      <w:r w:rsidR="0056496B" w:rsidRPr="001019A8">
        <w:rPr>
          <w:rFonts w:cs="Arial"/>
          <w:color w:val="000000" w:themeColor="text1"/>
          <w:sz w:val="20"/>
          <w:szCs w:val="20"/>
        </w:rPr>
        <w:t>S</w:t>
      </w:r>
      <w:r w:rsidRPr="001019A8">
        <w:rPr>
          <w:rFonts w:cs="Arial"/>
          <w:color w:val="000000" w:themeColor="text1"/>
          <w:sz w:val="20"/>
          <w:szCs w:val="20"/>
        </w:rPr>
        <w:t>t</w:t>
      </w:r>
      <w:r w:rsidR="0056496B" w:rsidRPr="001019A8">
        <w:rPr>
          <w:rFonts w:cs="Arial"/>
          <w:color w:val="000000" w:themeColor="text1"/>
          <w:sz w:val="20"/>
          <w:szCs w:val="20"/>
        </w:rPr>
        <w:t>e</w:t>
      </w:r>
      <w:r w:rsidRPr="001019A8">
        <w:rPr>
          <w:rFonts w:cs="Arial"/>
          <w:color w:val="000000" w:themeColor="text1"/>
          <w:sz w:val="20"/>
          <w:szCs w:val="20"/>
        </w:rPr>
        <w:t>pnica</w:t>
      </w:r>
    </w:p>
    <w:p w14:paraId="4238F6D1" w14:textId="77777777" w:rsidR="009A5EDE" w:rsidRPr="009A5EDE" w:rsidRDefault="009A5EDE" w:rsidP="009A5EDE">
      <w:pPr>
        <w:spacing w:line="360" w:lineRule="auto"/>
        <w:rPr>
          <w:rFonts w:cs="Arial"/>
          <w:color w:val="000000" w:themeColor="text1"/>
          <w:sz w:val="20"/>
          <w:szCs w:val="20"/>
        </w:rPr>
      </w:pPr>
      <w:r w:rsidRPr="009A5EDE">
        <w:rPr>
          <w:rFonts w:cs="Arial"/>
          <w:color w:val="000000" w:themeColor="text1"/>
          <w:sz w:val="20"/>
          <w:szCs w:val="20"/>
        </w:rPr>
        <w:t>ul. Tęczowa 3, 72-112 Stepnica</w:t>
      </w:r>
    </w:p>
    <w:p w14:paraId="1E618DBD" w14:textId="77777777" w:rsidR="009A5EDE" w:rsidRPr="009A5EDE" w:rsidRDefault="009A5EDE" w:rsidP="009A5EDE">
      <w:pPr>
        <w:spacing w:line="360" w:lineRule="auto"/>
        <w:rPr>
          <w:rFonts w:cs="Arial"/>
          <w:color w:val="000000" w:themeColor="text1"/>
          <w:sz w:val="20"/>
          <w:szCs w:val="20"/>
        </w:rPr>
      </w:pPr>
      <w:r w:rsidRPr="009A5EDE">
        <w:rPr>
          <w:rFonts w:cs="Arial"/>
          <w:color w:val="000000" w:themeColor="text1"/>
          <w:sz w:val="20"/>
          <w:szCs w:val="20"/>
        </w:rPr>
        <w:t>tel.: 91 577 41 38</w:t>
      </w:r>
    </w:p>
    <w:p w14:paraId="1F874F06" w14:textId="77777777" w:rsidR="009A5EDE" w:rsidRPr="009A5EDE" w:rsidRDefault="009A5EDE" w:rsidP="009A5EDE">
      <w:pPr>
        <w:spacing w:line="360" w:lineRule="auto"/>
        <w:rPr>
          <w:rFonts w:cs="Arial"/>
          <w:color w:val="000000" w:themeColor="text1"/>
          <w:sz w:val="20"/>
          <w:szCs w:val="20"/>
        </w:rPr>
      </w:pPr>
      <w:r w:rsidRPr="009A5EDE">
        <w:rPr>
          <w:rFonts w:cs="Arial"/>
          <w:color w:val="000000" w:themeColor="text1"/>
          <w:sz w:val="20"/>
          <w:szCs w:val="20"/>
        </w:rPr>
        <w:t>stepnica@balticmed.pl</w:t>
      </w:r>
    </w:p>
    <w:p w14:paraId="24EF57F9" w14:textId="77777777" w:rsidR="009A5EDE" w:rsidRPr="009A5EDE" w:rsidRDefault="009A5EDE" w:rsidP="009A5EDE">
      <w:pPr>
        <w:spacing w:line="360" w:lineRule="auto"/>
        <w:rPr>
          <w:rFonts w:cs="Arial"/>
          <w:color w:val="000000" w:themeColor="text1"/>
          <w:sz w:val="20"/>
          <w:szCs w:val="20"/>
        </w:rPr>
      </w:pPr>
      <w:r w:rsidRPr="009A5EDE">
        <w:rPr>
          <w:rFonts w:cs="Arial"/>
          <w:color w:val="000000" w:themeColor="text1"/>
          <w:sz w:val="20"/>
          <w:szCs w:val="20"/>
        </w:rPr>
        <w:t>https://balticmed.pl/kontakt/</w:t>
      </w:r>
    </w:p>
    <w:p w14:paraId="0D0EA72E" w14:textId="77777777" w:rsidR="009A5EDE" w:rsidRPr="009A5EDE" w:rsidRDefault="009A5EDE" w:rsidP="009A5EDE">
      <w:pPr>
        <w:spacing w:line="360" w:lineRule="auto"/>
        <w:rPr>
          <w:rFonts w:cs="Arial"/>
          <w:color w:val="000000" w:themeColor="text1"/>
          <w:sz w:val="20"/>
          <w:szCs w:val="20"/>
        </w:rPr>
      </w:pPr>
    </w:p>
    <w:p w14:paraId="06303A46" w14:textId="77777777" w:rsidR="009A5EDE" w:rsidRPr="001019A8" w:rsidRDefault="009A5EDE" w:rsidP="001019A8">
      <w:pPr>
        <w:pStyle w:val="Akapitzlist"/>
        <w:numPr>
          <w:ilvl w:val="0"/>
          <w:numId w:val="32"/>
        </w:numPr>
        <w:spacing w:line="360" w:lineRule="auto"/>
        <w:rPr>
          <w:rFonts w:cs="Arial"/>
          <w:color w:val="000000" w:themeColor="text1"/>
          <w:sz w:val="20"/>
          <w:szCs w:val="20"/>
        </w:rPr>
      </w:pPr>
      <w:r w:rsidRPr="001019A8">
        <w:rPr>
          <w:rFonts w:cs="Arial"/>
          <w:color w:val="000000" w:themeColor="text1"/>
          <w:sz w:val="20"/>
          <w:szCs w:val="20"/>
        </w:rPr>
        <w:t>Niepubliczny Zakład Opieki Zdrowotnej "Vita-S" Spółka Cywilna Marek Halicki, Aniela Byczkiewicz</w:t>
      </w:r>
    </w:p>
    <w:p w14:paraId="03384981" w14:textId="77777777" w:rsidR="009A5EDE" w:rsidRPr="009A5EDE" w:rsidRDefault="009A5EDE" w:rsidP="009A5EDE">
      <w:pPr>
        <w:spacing w:line="360" w:lineRule="auto"/>
        <w:rPr>
          <w:rFonts w:cs="Arial"/>
          <w:color w:val="000000" w:themeColor="text1"/>
          <w:sz w:val="20"/>
          <w:szCs w:val="20"/>
        </w:rPr>
      </w:pPr>
      <w:r w:rsidRPr="009A5EDE">
        <w:rPr>
          <w:rFonts w:cs="Arial"/>
          <w:color w:val="000000" w:themeColor="text1"/>
          <w:sz w:val="20"/>
          <w:szCs w:val="20"/>
        </w:rPr>
        <w:t>ul. Bolesława Krzywoustego 23A, 72-112 Stepnica</w:t>
      </w:r>
    </w:p>
    <w:p w14:paraId="5E675340" w14:textId="21688493" w:rsidR="003A4EBF" w:rsidRDefault="009A5EDE" w:rsidP="009A5EDE">
      <w:pPr>
        <w:spacing w:line="360" w:lineRule="auto"/>
        <w:rPr>
          <w:rFonts w:cs="Arial"/>
          <w:color w:val="000000" w:themeColor="text1"/>
          <w:sz w:val="20"/>
          <w:szCs w:val="20"/>
        </w:rPr>
      </w:pPr>
      <w:r w:rsidRPr="009A5EDE">
        <w:rPr>
          <w:rFonts w:cs="Arial"/>
          <w:color w:val="000000" w:themeColor="text1"/>
          <w:sz w:val="20"/>
          <w:szCs w:val="20"/>
        </w:rPr>
        <w:t>tel.: 91 418 89 55</w:t>
      </w:r>
    </w:p>
    <w:p w14:paraId="56682280" w14:textId="78CB50B4" w:rsidR="00255500" w:rsidRDefault="00255500" w:rsidP="00C1044F">
      <w:pPr>
        <w:rPr>
          <w:rFonts w:cs="Arial"/>
          <w:b/>
          <w:color w:val="000000" w:themeColor="text1"/>
          <w:sz w:val="20"/>
          <w:szCs w:val="20"/>
          <w:u w:val="single"/>
        </w:rPr>
      </w:pPr>
    </w:p>
    <w:p w14:paraId="03F41598" w14:textId="5D817C71" w:rsidR="00F60F66" w:rsidRPr="003A4EBF" w:rsidRDefault="00F60F66" w:rsidP="003A4EBF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3A4EBF">
        <w:rPr>
          <w:rStyle w:val="normaltextrun"/>
          <w:rFonts w:ascii="Arial" w:hAnsi="Arial" w:cs="Arial"/>
          <w:b/>
          <w:sz w:val="20"/>
          <w:szCs w:val="20"/>
        </w:rPr>
        <w:t>Podmioty ekonomii społecznej (centra, kluby integracji społecznej, warsztaty terapii zajęciowej, zakłady aktywności zawodowej, spółdzielnie socjalne)</w:t>
      </w:r>
      <w:r w:rsidRPr="003A4EBF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0B7BCD33" w14:textId="2CDC41FD" w:rsidR="007F15D5" w:rsidRDefault="009A5EDE" w:rsidP="007F15D5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>
        <w:rPr>
          <w:rStyle w:val="eop"/>
          <w:rFonts w:ascii="Arial" w:hAnsi="Arial" w:cs="Arial"/>
          <w:sz w:val="20"/>
          <w:szCs w:val="20"/>
        </w:rPr>
        <w:t>brak</w:t>
      </w:r>
    </w:p>
    <w:p w14:paraId="77390E4D" w14:textId="53569C52" w:rsidR="00255500" w:rsidRDefault="00255500" w:rsidP="00255500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3CB7CAAF" w14:textId="77777777" w:rsidR="00255500" w:rsidRDefault="00255500" w:rsidP="00255500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3323CD0A" w14:textId="77777777" w:rsidR="00255500" w:rsidRPr="007A3F71" w:rsidRDefault="00255500" w:rsidP="00255500">
      <w:pPr>
        <w:pStyle w:val="paragraph"/>
        <w:spacing w:line="360" w:lineRule="auto"/>
        <w:ind w:left="720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70BDF372" w14:textId="77777777" w:rsidR="001019A8" w:rsidRDefault="00F60F66" w:rsidP="001019A8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3A4EBF">
        <w:rPr>
          <w:rStyle w:val="normaltextrun"/>
          <w:rFonts w:ascii="Arial" w:hAnsi="Arial" w:cs="Arial"/>
          <w:b/>
          <w:sz w:val="20"/>
          <w:szCs w:val="20"/>
        </w:rPr>
        <w:t>Podmioty/organy wymiaru sprawiedliwości i zapewnienia bezpieczeństwa (Komisariat Policji, sąd rejonowy właściwy dla danej gminy, zespół kurateli sądowej, straż pożarna i ochotnicza)</w:t>
      </w:r>
      <w:r w:rsidRPr="003A4EBF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777950A6" w14:textId="77777777" w:rsidR="001019A8" w:rsidRPr="001019A8" w:rsidRDefault="001019A8" w:rsidP="001019A8">
      <w:pPr>
        <w:pStyle w:val="paragraph"/>
        <w:spacing w:line="360" w:lineRule="auto"/>
        <w:textAlignment w:val="baseline"/>
        <w:rPr>
          <w:rFonts w:ascii="Arial" w:hAnsi="Arial" w:cs="Arial"/>
          <w:sz w:val="20"/>
          <w:szCs w:val="20"/>
        </w:rPr>
      </w:pPr>
    </w:p>
    <w:p w14:paraId="71895228" w14:textId="1EE009CB" w:rsidR="009A5EDE" w:rsidRPr="001019A8" w:rsidRDefault="009A5EDE" w:rsidP="001019A8">
      <w:pPr>
        <w:pStyle w:val="paragraph"/>
        <w:numPr>
          <w:ilvl w:val="0"/>
          <w:numId w:val="32"/>
        </w:numPr>
        <w:spacing w:line="360" w:lineRule="auto"/>
        <w:textAlignment w:val="baseline"/>
        <w:rPr>
          <w:rFonts w:ascii="Arial" w:hAnsi="Arial" w:cs="Arial"/>
          <w:sz w:val="20"/>
          <w:szCs w:val="20"/>
        </w:rPr>
      </w:pPr>
      <w:r w:rsidRPr="001019A8">
        <w:rPr>
          <w:rFonts w:ascii="Arial" w:hAnsi="Arial" w:cs="Arial"/>
          <w:sz w:val="20"/>
          <w:szCs w:val="20"/>
        </w:rPr>
        <w:t>Posterunek Policji w Stepnicy</w:t>
      </w:r>
    </w:p>
    <w:p w14:paraId="3C21CCA1" w14:textId="77777777" w:rsidR="009A5EDE" w:rsidRPr="009A5EDE" w:rsidRDefault="009A5EDE" w:rsidP="009A5EDE">
      <w:pPr>
        <w:pStyle w:val="paragraph"/>
        <w:spacing w:line="360" w:lineRule="auto"/>
        <w:ind w:left="720"/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ul. Bolesława Krzywoustego 8, 72-112 Stepnica</w:t>
      </w:r>
    </w:p>
    <w:p w14:paraId="77B41F51" w14:textId="77777777" w:rsidR="009A5EDE" w:rsidRPr="009A5EDE" w:rsidRDefault="009A5EDE" w:rsidP="009A5EDE">
      <w:pPr>
        <w:pStyle w:val="paragraph"/>
        <w:spacing w:line="360" w:lineRule="auto"/>
        <w:ind w:left="720"/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tel.: 571 323 770</w:t>
      </w:r>
    </w:p>
    <w:p w14:paraId="542256AB" w14:textId="77777777" w:rsidR="009A5EDE" w:rsidRPr="009A5EDE" w:rsidRDefault="009A5EDE" w:rsidP="009A5EDE">
      <w:pPr>
        <w:pStyle w:val="paragraph"/>
        <w:spacing w:line="360" w:lineRule="auto"/>
        <w:ind w:left="720"/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e-mail: dzielnicowy.stepnica1@sc.policja.gov.pl</w:t>
      </w:r>
    </w:p>
    <w:p w14:paraId="4463BBDB" w14:textId="77777777" w:rsidR="009A5EDE" w:rsidRPr="009A5EDE" w:rsidRDefault="009A5EDE" w:rsidP="009A5EDE">
      <w:pPr>
        <w:pStyle w:val="paragraph"/>
        <w:spacing w:line="360" w:lineRule="auto"/>
        <w:ind w:left="720"/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http://goleniow.policja.gov.pl/</w:t>
      </w:r>
    </w:p>
    <w:p w14:paraId="412AA350" w14:textId="77777777" w:rsidR="009A5EDE" w:rsidRPr="009A5EDE" w:rsidRDefault="009A5EDE" w:rsidP="009A5EDE">
      <w:pPr>
        <w:pStyle w:val="paragraph"/>
        <w:spacing w:line="360" w:lineRule="auto"/>
        <w:ind w:left="720"/>
        <w:textAlignment w:val="baseline"/>
        <w:rPr>
          <w:rFonts w:ascii="Arial" w:hAnsi="Arial" w:cs="Arial"/>
          <w:sz w:val="20"/>
          <w:szCs w:val="20"/>
        </w:rPr>
      </w:pPr>
    </w:p>
    <w:p w14:paraId="1BC81D57" w14:textId="72C3CB2F" w:rsidR="009A5EDE" w:rsidRPr="009A5EDE" w:rsidRDefault="009A5EDE" w:rsidP="001019A8">
      <w:pPr>
        <w:pStyle w:val="paragraph"/>
        <w:numPr>
          <w:ilvl w:val="0"/>
          <w:numId w:val="32"/>
        </w:numPr>
        <w:spacing w:line="360" w:lineRule="auto"/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Sąd Rejonowy w Goleniowie</w:t>
      </w:r>
    </w:p>
    <w:p w14:paraId="671A4DF2" w14:textId="77777777" w:rsidR="009A5EDE" w:rsidRPr="009A5EDE" w:rsidRDefault="009A5EDE" w:rsidP="009A5EDE">
      <w:pPr>
        <w:pStyle w:val="paragraph"/>
        <w:spacing w:line="360" w:lineRule="auto"/>
        <w:ind w:left="720"/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ul. Konstytucji 3 Maja 45, 72-100 Goleniów</w:t>
      </w:r>
    </w:p>
    <w:p w14:paraId="772D37B8" w14:textId="77777777" w:rsidR="009A5EDE" w:rsidRPr="009A5EDE" w:rsidRDefault="009A5EDE" w:rsidP="009A5EDE">
      <w:pPr>
        <w:pStyle w:val="paragraph"/>
        <w:spacing w:line="360" w:lineRule="auto"/>
        <w:ind w:left="720"/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tel.: 91 466 74 46</w:t>
      </w:r>
    </w:p>
    <w:p w14:paraId="1CBF82E2" w14:textId="77777777" w:rsidR="009A5EDE" w:rsidRPr="009A5EDE" w:rsidRDefault="009A5EDE" w:rsidP="009A5EDE">
      <w:pPr>
        <w:pStyle w:val="paragraph"/>
        <w:spacing w:line="360" w:lineRule="auto"/>
        <w:ind w:left="720"/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e-mail: boi@goleniow.sr.gov.pl</w:t>
      </w:r>
    </w:p>
    <w:p w14:paraId="7A0CE773" w14:textId="77777777" w:rsidR="009A5EDE" w:rsidRPr="009A5EDE" w:rsidRDefault="009A5EDE" w:rsidP="009A5EDE">
      <w:pPr>
        <w:pStyle w:val="paragraph"/>
        <w:spacing w:line="360" w:lineRule="auto"/>
        <w:ind w:left="720"/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goleniow.sr.gov.pl</w:t>
      </w:r>
    </w:p>
    <w:p w14:paraId="5C180E54" w14:textId="77777777" w:rsidR="009A5EDE" w:rsidRPr="009A5EDE" w:rsidRDefault="009A5EDE" w:rsidP="009A5EDE">
      <w:pPr>
        <w:pStyle w:val="paragraph"/>
        <w:spacing w:line="360" w:lineRule="auto"/>
        <w:ind w:left="720"/>
        <w:textAlignment w:val="baseline"/>
        <w:rPr>
          <w:rFonts w:ascii="Arial" w:hAnsi="Arial" w:cs="Arial"/>
          <w:sz w:val="20"/>
          <w:szCs w:val="20"/>
        </w:rPr>
      </w:pPr>
    </w:p>
    <w:p w14:paraId="21EA878E" w14:textId="4FCF20B7" w:rsidR="009A5EDE" w:rsidRPr="009A5EDE" w:rsidRDefault="009A5EDE" w:rsidP="001019A8">
      <w:pPr>
        <w:pStyle w:val="paragraph"/>
        <w:numPr>
          <w:ilvl w:val="0"/>
          <w:numId w:val="32"/>
        </w:numPr>
        <w:spacing w:line="360" w:lineRule="auto"/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 xml:space="preserve">Zespół Kuratorskiej Służby Sądowej ds. Karnych i </w:t>
      </w:r>
      <w:proofErr w:type="spellStart"/>
      <w:r w:rsidRPr="009A5EDE">
        <w:rPr>
          <w:rFonts w:ascii="Arial" w:hAnsi="Arial" w:cs="Arial"/>
          <w:sz w:val="20"/>
          <w:szCs w:val="20"/>
        </w:rPr>
        <w:t>ds</w:t>
      </w:r>
      <w:proofErr w:type="spellEnd"/>
      <w:r w:rsidRPr="009A5EDE">
        <w:rPr>
          <w:rFonts w:ascii="Arial" w:hAnsi="Arial" w:cs="Arial"/>
          <w:sz w:val="20"/>
          <w:szCs w:val="20"/>
        </w:rPr>
        <w:t xml:space="preserve"> Rodzinnych i Nieletnich</w:t>
      </w:r>
    </w:p>
    <w:p w14:paraId="3D5F20A9" w14:textId="77777777" w:rsidR="009A5EDE" w:rsidRPr="009A5EDE" w:rsidRDefault="009A5EDE" w:rsidP="009A5EDE">
      <w:pPr>
        <w:pStyle w:val="paragraph"/>
        <w:spacing w:line="360" w:lineRule="auto"/>
        <w:ind w:left="720"/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ul. Kilińskiego 8. 72-100 Goleniów</w:t>
      </w:r>
    </w:p>
    <w:p w14:paraId="0574D794" w14:textId="77777777" w:rsidR="009A5EDE" w:rsidRPr="009A5EDE" w:rsidRDefault="009A5EDE" w:rsidP="009A5EDE">
      <w:pPr>
        <w:pStyle w:val="paragraph"/>
        <w:spacing w:line="360" w:lineRule="auto"/>
        <w:ind w:left="720"/>
        <w:textAlignment w:val="baseline"/>
        <w:rPr>
          <w:rFonts w:ascii="Arial" w:hAnsi="Arial" w:cs="Arial"/>
          <w:sz w:val="20"/>
          <w:szCs w:val="20"/>
        </w:rPr>
      </w:pPr>
    </w:p>
    <w:p w14:paraId="6E7EF69F" w14:textId="7E47E0B9" w:rsidR="009A5EDE" w:rsidRPr="009A5EDE" w:rsidRDefault="009A5EDE" w:rsidP="001019A8">
      <w:pPr>
        <w:pStyle w:val="paragraph"/>
        <w:numPr>
          <w:ilvl w:val="0"/>
          <w:numId w:val="32"/>
        </w:numPr>
        <w:spacing w:line="360" w:lineRule="auto"/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Ochotnicza Straż Pożarna Stepnica</w:t>
      </w:r>
    </w:p>
    <w:p w14:paraId="17C811E6" w14:textId="77777777" w:rsidR="009A5EDE" w:rsidRPr="009A5EDE" w:rsidRDefault="009A5EDE" w:rsidP="009A5EDE">
      <w:pPr>
        <w:pStyle w:val="paragraph"/>
        <w:spacing w:line="360" w:lineRule="auto"/>
        <w:ind w:left="720"/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lastRenderedPageBreak/>
        <w:t>ul. B. Krzywoustego 26, 72-112 Stepnica</w:t>
      </w:r>
    </w:p>
    <w:p w14:paraId="412BF978" w14:textId="716359D3" w:rsidR="00DD0308" w:rsidRDefault="009A5EDE" w:rsidP="009A5EDE">
      <w:pPr>
        <w:pStyle w:val="paragraph"/>
        <w:spacing w:line="360" w:lineRule="auto"/>
        <w:ind w:left="720"/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tel.: 607 260 527</w:t>
      </w:r>
    </w:p>
    <w:p w14:paraId="69B2F991" w14:textId="77777777" w:rsidR="00C1044F" w:rsidRPr="00DE32FF" w:rsidRDefault="00C1044F" w:rsidP="00C1044F">
      <w:pPr>
        <w:pStyle w:val="paragraph"/>
        <w:textAlignment w:val="baseline"/>
        <w:rPr>
          <w:rFonts w:ascii="Arial" w:hAnsi="Arial" w:cs="Arial"/>
          <w:b/>
          <w:sz w:val="20"/>
          <w:szCs w:val="20"/>
        </w:rPr>
      </w:pPr>
    </w:p>
    <w:p w14:paraId="62F6322D" w14:textId="7DB81C91" w:rsidR="007A3F71" w:rsidRPr="00DE32FF" w:rsidRDefault="00F60F66" w:rsidP="003A4EBF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DE32FF">
        <w:rPr>
          <w:rStyle w:val="normaltextrun"/>
          <w:rFonts w:ascii="Arial" w:hAnsi="Arial" w:cs="Arial"/>
          <w:b/>
          <w:sz w:val="20"/>
          <w:szCs w:val="20"/>
        </w:rPr>
        <w:t>Organizacje pozarządowe (w tym działające przy kościołach i związkach wyznaniowych np. caritas, stowarzyszenia, fundacje, koła, świetlice środowiskowe, towarzystwa)</w:t>
      </w:r>
      <w:r w:rsidRPr="00DE32FF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36BD8BB1" w14:textId="4C1C9B51" w:rsidR="009A5EDE" w:rsidRPr="009A5EDE" w:rsidRDefault="009A5EDE" w:rsidP="001019A8">
      <w:pPr>
        <w:pStyle w:val="paragraph"/>
        <w:numPr>
          <w:ilvl w:val="0"/>
          <w:numId w:val="32"/>
        </w:numPr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Stowarzyszenie Miłośników Ziemi Stepnickiej</w:t>
      </w:r>
    </w:p>
    <w:p w14:paraId="20A4C91D" w14:textId="77777777" w:rsidR="009A5EDE" w:rsidRPr="009A5EDE" w:rsidRDefault="009A5EDE" w:rsidP="009A5EDE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ul. T. Kościuszki 4, 72-112 Stepnica</w:t>
      </w:r>
    </w:p>
    <w:p w14:paraId="6CC41FC5" w14:textId="77777777" w:rsidR="009A5EDE" w:rsidRPr="009A5EDE" w:rsidRDefault="009A5EDE" w:rsidP="009A5EDE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tel.: 885 465 463,</w:t>
      </w:r>
    </w:p>
    <w:p w14:paraId="3B03B849" w14:textId="77777777" w:rsidR="009A5EDE" w:rsidRPr="009A5EDE" w:rsidRDefault="009A5EDE" w:rsidP="009A5EDE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e-mail: milosnicystepnicy@o2.pl</w:t>
      </w:r>
    </w:p>
    <w:p w14:paraId="18C19BC5" w14:textId="77777777" w:rsidR="009A5EDE" w:rsidRPr="009A5EDE" w:rsidRDefault="009A5EDE" w:rsidP="009A5EDE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56818079" w14:textId="328863B1" w:rsidR="009A5EDE" w:rsidRPr="009A5EDE" w:rsidRDefault="009A5EDE" w:rsidP="001019A8">
      <w:pPr>
        <w:pStyle w:val="paragraph"/>
        <w:numPr>
          <w:ilvl w:val="0"/>
          <w:numId w:val="32"/>
        </w:numPr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Towarzystwo Krzewienia Kultury Fizycznej</w:t>
      </w:r>
    </w:p>
    <w:p w14:paraId="412A8CBB" w14:textId="77777777" w:rsidR="009A5EDE" w:rsidRPr="009A5EDE" w:rsidRDefault="009A5EDE" w:rsidP="009A5EDE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ul. B. Krzywoustego 4, 72-112 Stepnica,</w:t>
      </w:r>
    </w:p>
    <w:p w14:paraId="1865B58E" w14:textId="77777777" w:rsidR="009A5EDE" w:rsidRPr="009A5EDE" w:rsidRDefault="009A5EDE" w:rsidP="009A5EDE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tel.: 91 411 84 15</w:t>
      </w:r>
    </w:p>
    <w:p w14:paraId="10F2D757" w14:textId="77777777" w:rsidR="009A5EDE" w:rsidRPr="009A5EDE" w:rsidRDefault="009A5EDE" w:rsidP="009A5EDE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4F3BD469" w14:textId="1FE60A85" w:rsidR="009A5EDE" w:rsidRPr="009A5EDE" w:rsidRDefault="009A5EDE" w:rsidP="001019A8">
      <w:pPr>
        <w:pStyle w:val="paragraph"/>
        <w:numPr>
          <w:ilvl w:val="0"/>
          <w:numId w:val="32"/>
        </w:numPr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Uczniowski Klub Sportowy Zalew Stepnica</w:t>
      </w:r>
    </w:p>
    <w:p w14:paraId="455095A3" w14:textId="77777777" w:rsidR="009A5EDE" w:rsidRPr="009A5EDE" w:rsidRDefault="009A5EDE" w:rsidP="009A5EDE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ul. B. Krzywoustego 4, 72-112 Stepnica</w:t>
      </w:r>
    </w:p>
    <w:p w14:paraId="3F8971B8" w14:textId="77777777" w:rsidR="009A5EDE" w:rsidRPr="009A5EDE" w:rsidRDefault="009A5EDE" w:rsidP="009A5EDE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tel.: 91 418 89 30</w:t>
      </w:r>
    </w:p>
    <w:p w14:paraId="16DC8214" w14:textId="77777777" w:rsidR="009A5EDE" w:rsidRPr="009A5EDE" w:rsidRDefault="009A5EDE" w:rsidP="009A5EDE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e-mail: maurycy3@tlen.pl</w:t>
      </w:r>
    </w:p>
    <w:p w14:paraId="2476F1C3" w14:textId="77777777" w:rsidR="009A5EDE" w:rsidRPr="009A5EDE" w:rsidRDefault="009A5EDE" w:rsidP="009A5EDE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02259E09" w14:textId="4283621F" w:rsidR="009A5EDE" w:rsidRPr="009A5EDE" w:rsidRDefault="009A5EDE" w:rsidP="001019A8">
      <w:pPr>
        <w:pStyle w:val="paragraph"/>
        <w:numPr>
          <w:ilvl w:val="0"/>
          <w:numId w:val="32"/>
        </w:numPr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Okręg Polskiego Związku Wędkarskiego KOŁO nr 52 w Stepnicy</w:t>
      </w:r>
    </w:p>
    <w:p w14:paraId="782C6ABA" w14:textId="77777777" w:rsidR="009A5EDE" w:rsidRPr="009A5EDE" w:rsidRDefault="009A5EDE" w:rsidP="009A5EDE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Osiedle 40-lecia PRL 2-9, 72-112 Stepnica</w:t>
      </w:r>
    </w:p>
    <w:p w14:paraId="5B0748E6" w14:textId="77777777" w:rsidR="009A5EDE" w:rsidRPr="009A5EDE" w:rsidRDefault="009A5EDE" w:rsidP="009A5EDE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tel.: 880 463 329</w:t>
      </w:r>
    </w:p>
    <w:p w14:paraId="41847C8A" w14:textId="77777777" w:rsidR="009A5EDE" w:rsidRPr="009A5EDE" w:rsidRDefault="009A5EDE" w:rsidP="009A5EDE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12AAA3EF" w14:textId="76A1AD5A" w:rsidR="009A5EDE" w:rsidRPr="009A5EDE" w:rsidRDefault="009A5EDE" w:rsidP="001019A8">
      <w:pPr>
        <w:pStyle w:val="paragraph"/>
        <w:numPr>
          <w:ilvl w:val="0"/>
          <w:numId w:val="32"/>
        </w:numPr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Kopicki Sportowy Klub Wodny "Szuwarek"</w:t>
      </w:r>
    </w:p>
    <w:p w14:paraId="375FCD95" w14:textId="77777777" w:rsidR="009A5EDE" w:rsidRPr="009A5EDE" w:rsidRDefault="009A5EDE" w:rsidP="009A5EDE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Kopice 28, 72-112 Stepnica</w:t>
      </w:r>
    </w:p>
    <w:p w14:paraId="715EAB16" w14:textId="77777777" w:rsidR="009A5EDE" w:rsidRPr="009A5EDE" w:rsidRDefault="009A5EDE" w:rsidP="009A5EDE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lastRenderedPageBreak/>
        <w:t>tel. 91 418 83 03, kom. 693 060 712</w:t>
      </w:r>
    </w:p>
    <w:p w14:paraId="57D662A7" w14:textId="77777777" w:rsidR="009A5EDE" w:rsidRPr="009A5EDE" w:rsidRDefault="009A5EDE" w:rsidP="009A5EDE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e-mail: lech_zajda@poczta.onet.pl</w:t>
      </w:r>
    </w:p>
    <w:p w14:paraId="56937DA7" w14:textId="77777777" w:rsidR="009A5EDE" w:rsidRPr="009A5EDE" w:rsidRDefault="009A5EDE" w:rsidP="009A5EDE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73485977" w14:textId="7B17B7A8" w:rsidR="009A5EDE" w:rsidRPr="009A5EDE" w:rsidRDefault="009A5EDE" w:rsidP="001019A8">
      <w:pPr>
        <w:pStyle w:val="paragraph"/>
        <w:numPr>
          <w:ilvl w:val="0"/>
          <w:numId w:val="32"/>
        </w:numPr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Polski Związek Emerytów, Rencistów i Inwalidów Koło terenowe nr 2</w:t>
      </w:r>
    </w:p>
    <w:p w14:paraId="399D165A" w14:textId="77777777" w:rsidR="009A5EDE" w:rsidRPr="009A5EDE" w:rsidRDefault="009A5EDE" w:rsidP="009A5EDE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ul. T. Kościuszki 4, 72-112 Stepnica</w:t>
      </w:r>
    </w:p>
    <w:p w14:paraId="5A6F58BB" w14:textId="77777777" w:rsidR="009A5EDE" w:rsidRPr="009A5EDE" w:rsidRDefault="009A5EDE" w:rsidP="009A5EDE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tel.: 728 926 762</w:t>
      </w:r>
    </w:p>
    <w:p w14:paraId="7CABD632" w14:textId="77777777" w:rsidR="009A5EDE" w:rsidRPr="009A5EDE" w:rsidRDefault="009A5EDE" w:rsidP="009A5EDE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e-mail: barbarasandecka@wp.pl</w:t>
      </w:r>
    </w:p>
    <w:p w14:paraId="67453B51" w14:textId="77777777" w:rsidR="009A5EDE" w:rsidRPr="009A5EDE" w:rsidRDefault="009A5EDE" w:rsidP="009A5EDE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660175B4" w14:textId="6F7A8156" w:rsidR="009A5EDE" w:rsidRPr="009A5EDE" w:rsidRDefault="009A5EDE" w:rsidP="001019A8">
      <w:pPr>
        <w:pStyle w:val="paragraph"/>
        <w:numPr>
          <w:ilvl w:val="0"/>
          <w:numId w:val="32"/>
        </w:numPr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Centrum Edukacji Nieformalnej Stowarzyszenie na Rzecz Rozwoju Człowieka</w:t>
      </w:r>
    </w:p>
    <w:p w14:paraId="610D6E14" w14:textId="77777777" w:rsidR="009A5EDE" w:rsidRPr="009A5EDE" w:rsidRDefault="009A5EDE" w:rsidP="009A5EDE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Czarnocin 2, 72-112 Stepnica</w:t>
      </w:r>
    </w:p>
    <w:p w14:paraId="5B44E07D" w14:textId="77777777" w:rsidR="009A5EDE" w:rsidRPr="009A5EDE" w:rsidRDefault="009A5EDE" w:rsidP="009A5EDE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 xml:space="preserve">tel. 94339017 </w:t>
      </w:r>
    </w:p>
    <w:p w14:paraId="7C64F279" w14:textId="77777777" w:rsidR="009A5EDE" w:rsidRPr="009A5EDE" w:rsidRDefault="009A5EDE" w:rsidP="009A5EDE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e-mail: centrum.nfe@gmail.com</w:t>
      </w:r>
    </w:p>
    <w:p w14:paraId="47B70EB5" w14:textId="77777777" w:rsidR="009A5EDE" w:rsidRPr="009A5EDE" w:rsidRDefault="009A5EDE" w:rsidP="009A5EDE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54BC0E3E" w14:textId="5519334F" w:rsidR="009A5EDE" w:rsidRPr="009A5EDE" w:rsidRDefault="009A5EDE" w:rsidP="001019A8">
      <w:pPr>
        <w:pStyle w:val="paragraph"/>
        <w:numPr>
          <w:ilvl w:val="0"/>
          <w:numId w:val="32"/>
        </w:numPr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 xml:space="preserve">8 Stepnicka Drużyna Harcerska "Feblik" </w:t>
      </w:r>
    </w:p>
    <w:p w14:paraId="4D7B4E38" w14:textId="77777777" w:rsidR="009A5EDE" w:rsidRPr="009A5EDE" w:rsidRDefault="009A5EDE" w:rsidP="009A5EDE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 xml:space="preserve">ul. Portowa 7, ("Harcówka"), 72-112 Stepnica </w:t>
      </w:r>
    </w:p>
    <w:p w14:paraId="0E749130" w14:textId="77777777" w:rsidR="009A5EDE" w:rsidRPr="009A5EDE" w:rsidRDefault="009A5EDE" w:rsidP="009A5EDE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tel.: 607 107 466</w:t>
      </w:r>
    </w:p>
    <w:p w14:paraId="28F2A5EC" w14:textId="77777777" w:rsidR="009A5EDE" w:rsidRPr="009A5EDE" w:rsidRDefault="009A5EDE" w:rsidP="009A5EDE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e-mail: atikin@gazeta.pl</w:t>
      </w:r>
    </w:p>
    <w:p w14:paraId="7FD40D25" w14:textId="77777777" w:rsidR="009A5EDE" w:rsidRPr="009A5EDE" w:rsidRDefault="009A5EDE" w:rsidP="009A5EDE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 xml:space="preserve"> </w:t>
      </w:r>
    </w:p>
    <w:p w14:paraId="05095069" w14:textId="6AC0255E" w:rsidR="009A5EDE" w:rsidRPr="009A5EDE" w:rsidRDefault="009A5EDE" w:rsidP="001019A8">
      <w:pPr>
        <w:pStyle w:val="paragraph"/>
        <w:numPr>
          <w:ilvl w:val="0"/>
          <w:numId w:val="32"/>
        </w:numPr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 xml:space="preserve">Towarzystwo Przyjaciół Rzeki Iny i </w:t>
      </w:r>
      <w:proofErr w:type="spellStart"/>
      <w:r w:rsidRPr="009A5EDE">
        <w:rPr>
          <w:rFonts w:ascii="Arial" w:hAnsi="Arial" w:cs="Arial"/>
          <w:sz w:val="20"/>
          <w:szCs w:val="20"/>
        </w:rPr>
        <w:t>Gowienicy</w:t>
      </w:r>
      <w:proofErr w:type="spellEnd"/>
    </w:p>
    <w:p w14:paraId="515E8B4F" w14:textId="77777777" w:rsidR="009A5EDE" w:rsidRPr="009A5EDE" w:rsidRDefault="009A5EDE" w:rsidP="009A5EDE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ul. B. Chrobrego 17, 72-112 Stepnica</w:t>
      </w:r>
    </w:p>
    <w:p w14:paraId="33133443" w14:textId="77777777" w:rsidR="009A5EDE" w:rsidRPr="009A5EDE" w:rsidRDefault="009A5EDE" w:rsidP="009A5EDE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tel. 91 418 84 90 lub 600 889 613</w:t>
      </w:r>
    </w:p>
    <w:p w14:paraId="02C8AAA9" w14:textId="77777777" w:rsidR="009A5EDE" w:rsidRPr="009A5EDE" w:rsidRDefault="009A5EDE" w:rsidP="009A5EDE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e-mail: arturfurdyna@op.pl</w:t>
      </w:r>
    </w:p>
    <w:p w14:paraId="6747D156" w14:textId="77777777" w:rsidR="009A5EDE" w:rsidRPr="009A5EDE" w:rsidRDefault="009A5EDE" w:rsidP="009A5EDE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4936B612" w14:textId="032904EF" w:rsidR="009A5EDE" w:rsidRPr="009A5EDE" w:rsidRDefault="009A5EDE" w:rsidP="001019A8">
      <w:pPr>
        <w:pStyle w:val="paragraph"/>
        <w:numPr>
          <w:ilvl w:val="0"/>
          <w:numId w:val="32"/>
        </w:numPr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Stepnickie Stowarzyszenie Przyjaciół Zwierząt</w:t>
      </w:r>
    </w:p>
    <w:p w14:paraId="52F3BB9C" w14:textId="77777777" w:rsidR="009A5EDE" w:rsidRPr="009A5EDE" w:rsidRDefault="009A5EDE" w:rsidP="009A5EDE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ul. Bolesława Chrobrego 28, 72-112 Stepnica</w:t>
      </w:r>
    </w:p>
    <w:p w14:paraId="6B713F2A" w14:textId="77777777" w:rsidR="009A5EDE" w:rsidRPr="009A5EDE" w:rsidRDefault="009A5EDE" w:rsidP="009A5EDE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lastRenderedPageBreak/>
        <w:t>tel. 788 938 175, 669 041 732</w:t>
      </w:r>
    </w:p>
    <w:p w14:paraId="729112E2" w14:textId="77777777" w:rsidR="009A5EDE" w:rsidRPr="009A5EDE" w:rsidRDefault="009A5EDE" w:rsidP="009A5EDE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e-mail: zwierzakistepnica@gmail.com</w:t>
      </w:r>
    </w:p>
    <w:p w14:paraId="428E6635" w14:textId="77777777" w:rsidR="009A5EDE" w:rsidRPr="009A5EDE" w:rsidRDefault="009A5EDE" w:rsidP="009A5EDE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www.zwierzakistepnica.fora.pl</w:t>
      </w:r>
    </w:p>
    <w:p w14:paraId="6BF3CDB4" w14:textId="77777777" w:rsidR="009A5EDE" w:rsidRPr="009A5EDE" w:rsidRDefault="009A5EDE" w:rsidP="009A5EDE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0327530D" w14:textId="5243861A" w:rsidR="009A5EDE" w:rsidRPr="009A5EDE" w:rsidRDefault="009A5EDE" w:rsidP="001019A8">
      <w:pPr>
        <w:pStyle w:val="paragraph"/>
        <w:numPr>
          <w:ilvl w:val="0"/>
          <w:numId w:val="32"/>
        </w:numPr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Stepnicka Organizacja Turystyczna "Nie tylko dla Orłów"</w:t>
      </w:r>
    </w:p>
    <w:p w14:paraId="16A9D97D" w14:textId="77777777" w:rsidR="009A5EDE" w:rsidRPr="009A5EDE" w:rsidRDefault="009A5EDE" w:rsidP="009A5EDE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Kopice 16, 72-112 Stepnica</w:t>
      </w:r>
    </w:p>
    <w:p w14:paraId="0D0959FF" w14:textId="77777777" w:rsidR="009A5EDE" w:rsidRPr="009A5EDE" w:rsidRDefault="009A5EDE" w:rsidP="009A5EDE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tel. 661 435 166</w:t>
      </w:r>
    </w:p>
    <w:p w14:paraId="3ACE3DFD" w14:textId="77777777" w:rsidR="009A5EDE" w:rsidRPr="009A5EDE" w:rsidRDefault="009A5EDE" w:rsidP="009A5EDE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e-mail: kraina@stepnica.org.pl</w:t>
      </w:r>
    </w:p>
    <w:p w14:paraId="152CEF26" w14:textId="77777777" w:rsidR="009A5EDE" w:rsidRPr="009A5EDE" w:rsidRDefault="009A5EDE" w:rsidP="009A5EDE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77DF4F48" w14:textId="65BC9A41" w:rsidR="009A5EDE" w:rsidRPr="009A5EDE" w:rsidRDefault="009A5EDE" w:rsidP="001019A8">
      <w:pPr>
        <w:pStyle w:val="paragraph"/>
        <w:numPr>
          <w:ilvl w:val="0"/>
          <w:numId w:val="32"/>
        </w:numPr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Klub Żeglarski i Motorowodny LOK w Stepnicy</w:t>
      </w:r>
    </w:p>
    <w:p w14:paraId="4CF16C20" w14:textId="77777777" w:rsidR="009A5EDE" w:rsidRPr="009A5EDE" w:rsidRDefault="009A5EDE" w:rsidP="009A5EDE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ul. Młynarska 1, 72-112 Stepnica</w:t>
      </w:r>
    </w:p>
    <w:p w14:paraId="64CDE1E9" w14:textId="77777777" w:rsidR="009A5EDE" w:rsidRPr="009A5EDE" w:rsidRDefault="009A5EDE" w:rsidP="009A5EDE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9A5EDE">
        <w:rPr>
          <w:rFonts w:ascii="Arial" w:hAnsi="Arial" w:cs="Arial"/>
          <w:sz w:val="20"/>
          <w:szCs w:val="20"/>
        </w:rPr>
        <w:t>tel.: 888 525 302 lub 513 131 384</w:t>
      </w:r>
    </w:p>
    <w:p w14:paraId="4960A320" w14:textId="77777777" w:rsidR="009A5EDE" w:rsidRPr="009A5EDE" w:rsidRDefault="009A5EDE" w:rsidP="009A5EDE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6C1819CB" w14:textId="73A269F1" w:rsidR="00DD0308" w:rsidRDefault="00DD0308" w:rsidP="007A3F7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38C743A7" w14:textId="77777777" w:rsidR="00DD0308" w:rsidRPr="007A3F71" w:rsidRDefault="00DD0308" w:rsidP="007A3F7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426199C6" w14:textId="7F7DD7A3" w:rsidR="00F60F66" w:rsidRPr="00DE32FF" w:rsidRDefault="00F60F66" w:rsidP="003A4EBF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DE32FF">
        <w:rPr>
          <w:rStyle w:val="normaltextrun"/>
          <w:rFonts w:ascii="Arial" w:hAnsi="Arial" w:cs="Arial"/>
          <w:b/>
          <w:sz w:val="20"/>
          <w:szCs w:val="20"/>
        </w:rPr>
        <w:t>Ośrodki kultury (dom kultury, gminny Ośrodek kultury, centra kultury, biblioteki publiczne) </w:t>
      </w:r>
      <w:r w:rsidRPr="00DE32FF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1DDDBD22" w14:textId="6360633E" w:rsidR="009A5EDE" w:rsidRPr="001019A8" w:rsidRDefault="009A5EDE" w:rsidP="001019A8">
      <w:pPr>
        <w:pStyle w:val="Akapitzlist"/>
        <w:numPr>
          <w:ilvl w:val="0"/>
          <w:numId w:val="32"/>
        </w:numPr>
        <w:rPr>
          <w:rStyle w:val="eop"/>
          <w:rFonts w:cs="Arial"/>
          <w:sz w:val="20"/>
          <w:szCs w:val="20"/>
        </w:rPr>
      </w:pPr>
      <w:r w:rsidRPr="001019A8">
        <w:rPr>
          <w:rStyle w:val="eop"/>
          <w:rFonts w:cs="Arial"/>
          <w:sz w:val="20"/>
          <w:szCs w:val="20"/>
        </w:rPr>
        <w:t>Gminny Ośrodek Kultury</w:t>
      </w:r>
    </w:p>
    <w:p w14:paraId="5EAD8443" w14:textId="77777777" w:rsidR="009A5EDE" w:rsidRPr="009A5EDE" w:rsidRDefault="009A5EDE" w:rsidP="009A5EDE">
      <w:pPr>
        <w:pStyle w:val="Akapitzlist"/>
        <w:rPr>
          <w:rStyle w:val="eop"/>
          <w:rFonts w:cs="Arial"/>
          <w:sz w:val="20"/>
          <w:szCs w:val="20"/>
        </w:rPr>
      </w:pPr>
      <w:r w:rsidRPr="009A5EDE">
        <w:rPr>
          <w:rStyle w:val="eop"/>
          <w:rFonts w:cs="Arial"/>
          <w:sz w:val="20"/>
          <w:szCs w:val="20"/>
        </w:rPr>
        <w:t>ul. Portowa 7, 72-112 Stepnica</w:t>
      </w:r>
    </w:p>
    <w:p w14:paraId="41B7E00C" w14:textId="77777777" w:rsidR="009A5EDE" w:rsidRPr="009A5EDE" w:rsidRDefault="009A5EDE" w:rsidP="009A5EDE">
      <w:pPr>
        <w:pStyle w:val="Akapitzlist"/>
        <w:rPr>
          <w:rStyle w:val="eop"/>
          <w:rFonts w:cs="Arial"/>
          <w:sz w:val="20"/>
          <w:szCs w:val="20"/>
        </w:rPr>
      </w:pPr>
      <w:r w:rsidRPr="009A5EDE">
        <w:rPr>
          <w:rStyle w:val="eop"/>
          <w:rFonts w:cs="Arial"/>
          <w:sz w:val="20"/>
          <w:szCs w:val="20"/>
        </w:rPr>
        <w:t>tel.: 91 418 86 28</w:t>
      </w:r>
    </w:p>
    <w:p w14:paraId="461B00CE" w14:textId="77777777" w:rsidR="009A5EDE" w:rsidRPr="009A5EDE" w:rsidRDefault="009A5EDE" w:rsidP="009A5EDE">
      <w:pPr>
        <w:pStyle w:val="Akapitzlist"/>
        <w:rPr>
          <w:rStyle w:val="eop"/>
          <w:rFonts w:cs="Arial"/>
          <w:sz w:val="20"/>
          <w:szCs w:val="20"/>
        </w:rPr>
      </w:pPr>
      <w:r w:rsidRPr="009A5EDE">
        <w:rPr>
          <w:rStyle w:val="eop"/>
          <w:rFonts w:cs="Arial"/>
          <w:sz w:val="20"/>
          <w:szCs w:val="20"/>
        </w:rPr>
        <w:t xml:space="preserve">e-mail: gokwstepnicy@gmail.com  </w:t>
      </w:r>
    </w:p>
    <w:p w14:paraId="14FAAD83" w14:textId="77777777" w:rsidR="009A5EDE" w:rsidRPr="009A5EDE" w:rsidRDefault="009A5EDE" w:rsidP="009A5EDE">
      <w:pPr>
        <w:pStyle w:val="Akapitzlist"/>
        <w:rPr>
          <w:rStyle w:val="eop"/>
          <w:rFonts w:cs="Arial"/>
          <w:sz w:val="20"/>
          <w:szCs w:val="20"/>
        </w:rPr>
      </w:pPr>
      <w:r w:rsidRPr="009A5EDE">
        <w:rPr>
          <w:rStyle w:val="eop"/>
          <w:rFonts w:cs="Arial"/>
          <w:sz w:val="20"/>
          <w:szCs w:val="20"/>
        </w:rPr>
        <w:t>www.gokstepnica.pl</w:t>
      </w:r>
    </w:p>
    <w:p w14:paraId="6FDF49C9" w14:textId="77777777" w:rsidR="009A5EDE" w:rsidRPr="009A5EDE" w:rsidRDefault="009A5EDE" w:rsidP="009A5EDE">
      <w:pPr>
        <w:pStyle w:val="Akapitzlist"/>
        <w:rPr>
          <w:rStyle w:val="eop"/>
          <w:rFonts w:cs="Arial"/>
          <w:sz w:val="20"/>
          <w:szCs w:val="20"/>
        </w:rPr>
      </w:pPr>
    </w:p>
    <w:p w14:paraId="641EA3FF" w14:textId="138986DD" w:rsidR="009A5EDE" w:rsidRPr="009A5EDE" w:rsidRDefault="009A5EDE" w:rsidP="001019A8">
      <w:pPr>
        <w:pStyle w:val="Akapitzlist"/>
        <w:numPr>
          <w:ilvl w:val="0"/>
          <w:numId w:val="32"/>
        </w:numPr>
        <w:rPr>
          <w:rStyle w:val="eop"/>
          <w:rFonts w:cs="Arial"/>
          <w:sz w:val="20"/>
          <w:szCs w:val="20"/>
        </w:rPr>
      </w:pPr>
      <w:r w:rsidRPr="009A5EDE">
        <w:rPr>
          <w:rStyle w:val="eop"/>
          <w:rFonts w:cs="Arial"/>
          <w:sz w:val="20"/>
          <w:szCs w:val="20"/>
        </w:rPr>
        <w:t>Gminna Biblioteka Publiczna</w:t>
      </w:r>
    </w:p>
    <w:p w14:paraId="068650C5" w14:textId="77777777" w:rsidR="009A5EDE" w:rsidRPr="009A5EDE" w:rsidRDefault="009A5EDE" w:rsidP="009A5EDE">
      <w:pPr>
        <w:pStyle w:val="Akapitzlist"/>
        <w:rPr>
          <w:rStyle w:val="eop"/>
          <w:rFonts w:cs="Arial"/>
          <w:sz w:val="20"/>
          <w:szCs w:val="20"/>
        </w:rPr>
      </w:pPr>
      <w:r w:rsidRPr="009A5EDE">
        <w:rPr>
          <w:rStyle w:val="eop"/>
          <w:rFonts w:cs="Arial"/>
          <w:sz w:val="20"/>
          <w:szCs w:val="20"/>
        </w:rPr>
        <w:t>ul. Krzywoustego 4, 72 - 112 Stepnica</w:t>
      </w:r>
    </w:p>
    <w:p w14:paraId="69D554F4" w14:textId="77777777" w:rsidR="009A5EDE" w:rsidRPr="009A5EDE" w:rsidRDefault="009A5EDE" w:rsidP="009A5EDE">
      <w:pPr>
        <w:pStyle w:val="Akapitzlist"/>
        <w:rPr>
          <w:rStyle w:val="eop"/>
          <w:rFonts w:cs="Arial"/>
          <w:sz w:val="20"/>
          <w:szCs w:val="20"/>
        </w:rPr>
      </w:pPr>
      <w:r w:rsidRPr="009A5EDE">
        <w:rPr>
          <w:rStyle w:val="eop"/>
          <w:rFonts w:cs="Arial"/>
          <w:sz w:val="20"/>
          <w:szCs w:val="20"/>
        </w:rPr>
        <w:t>tel.: 91 418 80 75</w:t>
      </w:r>
    </w:p>
    <w:p w14:paraId="3829081B" w14:textId="77777777" w:rsidR="009A5EDE" w:rsidRPr="009A5EDE" w:rsidRDefault="009A5EDE" w:rsidP="009A5EDE">
      <w:pPr>
        <w:pStyle w:val="Akapitzlist"/>
        <w:rPr>
          <w:rStyle w:val="eop"/>
          <w:rFonts w:cs="Arial"/>
          <w:sz w:val="20"/>
          <w:szCs w:val="20"/>
        </w:rPr>
      </w:pPr>
      <w:r w:rsidRPr="009A5EDE">
        <w:rPr>
          <w:rStyle w:val="eop"/>
          <w:rFonts w:cs="Arial"/>
          <w:sz w:val="20"/>
          <w:szCs w:val="20"/>
        </w:rPr>
        <w:lastRenderedPageBreak/>
        <w:t>e-mail: stepnica@biblioteka-stepnica.pl</w:t>
      </w:r>
    </w:p>
    <w:p w14:paraId="7243AD68" w14:textId="1928CA21" w:rsidR="00255500" w:rsidRDefault="009A5EDE" w:rsidP="009A5EDE">
      <w:pPr>
        <w:pStyle w:val="Akapitzlist"/>
        <w:rPr>
          <w:rStyle w:val="eop"/>
          <w:rFonts w:cs="Arial"/>
          <w:sz w:val="20"/>
          <w:szCs w:val="20"/>
        </w:rPr>
      </w:pPr>
      <w:r w:rsidRPr="009A5EDE">
        <w:rPr>
          <w:rStyle w:val="eop"/>
          <w:rFonts w:cs="Arial"/>
          <w:sz w:val="20"/>
          <w:szCs w:val="20"/>
        </w:rPr>
        <w:t>http://www.biblioteka-stepnica.pl</w:t>
      </w:r>
    </w:p>
    <w:p w14:paraId="19C694B5" w14:textId="77777777" w:rsidR="00255500" w:rsidRPr="007A3F71" w:rsidRDefault="00255500" w:rsidP="00DE32FF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0E4A7F51" w14:textId="402B0AEF" w:rsidR="00FF7478" w:rsidRPr="001019A8" w:rsidRDefault="00F60F66" w:rsidP="003A4EBF">
      <w:pPr>
        <w:pStyle w:val="Akapitzlist"/>
        <w:numPr>
          <w:ilvl w:val="0"/>
          <w:numId w:val="26"/>
        </w:numPr>
        <w:spacing w:line="259" w:lineRule="auto"/>
        <w:rPr>
          <w:rStyle w:val="eop"/>
          <w:rFonts w:cs="Arial"/>
          <w:b/>
          <w:color w:val="000000" w:themeColor="text1"/>
          <w:sz w:val="20"/>
          <w:szCs w:val="20"/>
        </w:rPr>
      </w:pPr>
      <w:r w:rsidRPr="00DE32FF">
        <w:rPr>
          <w:rStyle w:val="normaltextrun"/>
          <w:rFonts w:cs="Arial"/>
          <w:b/>
          <w:sz w:val="20"/>
          <w:szCs w:val="20"/>
        </w:rPr>
        <w:t>Instytucje oświaty (Przedszkola, Szkoły Podstawowe, Szkoły Licealne, Zespoły Szkół, szkoły specjalne, szkoły niepubliczne, Poradnie Psychologiczno-Pedagogiczne, Uniwersytet trzeciego wieku)</w:t>
      </w:r>
      <w:r w:rsidRPr="00DE32FF">
        <w:rPr>
          <w:rStyle w:val="eop"/>
          <w:rFonts w:cs="Arial"/>
          <w:b/>
          <w:sz w:val="20"/>
          <w:szCs w:val="20"/>
        </w:rPr>
        <w:t>  </w:t>
      </w:r>
    </w:p>
    <w:p w14:paraId="4E4F4ADD" w14:textId="352B38B5" w:rsidR="001019A8" w:rsidRDefault="001019A8" w:rsidP="001019A8">
      <w:pPr>
        <w:pStyle w:val="Akapitzlist"/>
        <w:spacing w:line="259" w:lineRule="auto"/>
        <w:rPr>
          <w:rStyle w:val="eop"/>
          <w:rFonts w:cs="Arial"/>
          <w:b/>
          <w:color w:val="000000" w:themeColor="text1"/>
          <w:sz w:val="20"/>
          <w:szCs w:val="20"/>
        </w:rPr>
      </w:pPr>
    </w:p>
    <w:p w14:paraId="562B4EBF" w14:textId="77777777" w:rsidR="001019A8" w:rsidRPr="00DE32FF" w:rsidRDefault="001019A8" w:rsidP="001019A8">
      <w:pPr>
        <w:pStyle w:val="Akapitzlist"/>
        <w:spacing w:line="259" w:lineRule="auto"/>
        <w:rPr>
          <w:rStyle w:val="eop"/>
          <w:rFonts w:cs="Arial"/>
          <w:b/>
          <w:color w:val="000000" w:themeColor="text1"/>
          <w:sz w:val="20"/>
          <w:szCs w:val="20"/>
        </w:rPr>
      </w:pPr>
    </w:p>
    <w:p w14:paraId="0257B602" w14:textId="62E19500" w:rsidR="009A5EDE" w:rsidRPr="001019A8" w:rsidRDefault="009A5EDE" w:rsidP="001019A8">
      <w:pPr>
        <w:pStyle w:val="Akapitzlist"/>
        <w:numPr>
          <w:ilvl w:val="0"/>
          <w:numId w:val="32"/>
        </w:numPr>
        <w:rPr>
          <w:rStyle w:val="Hipercze"/>
          <w:rFonts w:cs="Arial"/>
          <w:color w:val="auto"/>
          <w:sz w:val="20"/>
          <w:szCs w:val="20"/>
          <w:u w:val="none"/>
        </w:rPr>
      </w:pPr>
      <w:r w:rsidRPr="001019A8">
        <w:rPr>
          <w:rStyle w:val="Hipercze"/>
          <w:rFonts w:cs="Arial"/>
          <w:color w:val="auto"/>
          <w:sz w:val="20"/>
          <w:szCs w:val="20"/>
          <w:u w:val="none"/>
        </w:rPr>
        <w:t>Niepubliczne Przedszkole Ciuchcia</w:t>
      </w:r>
    </w:p>
    <w:p w14:paraId="79EE1356" w14:textId="77777777" w:rsidR="009A5EDE" w:rsidRPr="009A5EDE" w:rsidRDefault="009A5EDE" w:rsidP="009A5EDE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9A5EDE">
        <w:rPr>
          <w:rStyle w:val="Hipercze"/>
          <w:rFonts w:cs="Arial"/>
          <w:color w:val="auto"/>
          <w:sz w:val="20"/>
          <w:szCs w:val="20"/>
          <w:u w:val="none"/>
        </w:rPr>
        <w:t>ul. Kolejowa 2/4-5, 72-112 Stepnica</w:t>
      </w:r>
    </w:p>
    <w:p w14:paraId="3D68B551" w14:textId="77777777" w:rsidR="009A5EDE" w:rsidRPr="009A5EDE" w:rsidRDefault="009A5EDE" w:rsidP="009A5EDE">
      <w:pPr>
        <w:rPr>
          <w:rStyle w:val="Hipercze"/>
          <w:rFonts w:cs="Arial"/>
          <w:color w:val="auto"/>
          <w:sz w:val="20"/>
          <w:szCs w:val="20"/>
          <w:u w:val="none"/>
        </w:rPr>
      </w:pPr>
    </w:p>
    <w:p w14:paraId="7500C48E" w14:textId="150880A3" w:rsidR="009A5EDE" w:rsidRPr="001019A8" w:rsidRDefault="009A5EDE" w:rsidP="001019A8">
      <w:pPr>
        <w:pStyle w:val="Akapitzlist"/>
        <w:numPr>
          <w:ilvl w:val="0"/>
          <w:numId w:val="32"/>
        </w:numPr>
        <w:rPr>
          <w:rStyle w:val="Hipercze"/>
          <w:rFonts w:cs="Arial"/>
          <w:color w:val="auto"/>
          <w:sz w:val="20"/>
          <w:szCs w:val="20"/>
          <w:u w:val="none"/>
        </w:rPr>
      </w:pPr>
      <w:r w:rsidRPr="001019A8">
        <w:rPr>
          <w:rStyle w:val="Hipercze"/>
          <w:rFonts w:cs="Arial"/>
          <w:color w:val="auto"/>
          <w:sz w:val="20"/>
          <w:szCs w:val="20"/>
          <w:u w:val="none"/>
        </w:rPr>
        <w:t>Zespół Szkolno - Przedszkolny im. Konstantego Maciejewicza w Stepnicy</w:t>
      </w:r>
    </w:p>
    <w:p w14:paraId="39817D83" w14:textId="77777777" w:rsidR="009A5EDE" w:rsidRPr="009A5EDE" w:rsidRDefault="009A5EDE" w:rsidP="009A5EDE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9A5EDE">
        <w:rPr>
          <w:rStyle w:val="Hipercze"/>
          <w:rFonts w:cs="Arial"/>
          <w:color w:val="auto"/>
          <w:sz w:val="20"/>
          <w:szCs w:val="20"/>
          <w:u w:val="none"/>
        </w:rPr>
        <w:t>ul. Krzywoustego 4, 72-112 Stepnica</w:t>
      </w:r>
    </w:p>
    <w:p w14:paraId="37B8E33B" w14:textId="77777777" w:rsidR="009A5EDE" w:rsidRPr="009A5EDE" w:rsidRDefault="009A5EDE" w:rsidP="009A5EDE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9A5EDE">
        <w:rPr>
          <w:rStyle w:val="Hipercze"/>
          <w:rFonts w:cs="Arial"/>
          <w:color w:val="auto"/>
          <w:sz w:val="20"/>
          <w:szCs w:val="20"/>
          <w:u w:val="none"/>
        </w:rPr>
        <w:t>tel.: 91 418 84 15</w:t>
      </w:r>
    </w:p>
    <w:p w14:paraId="4AF223B4" w14:textId="77777777" w:rsidR="009A5EDE" w:rsidRPr="009A5EDE" w:rsidRDefault="009A5EDE" w:rsidP="009A5EDE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9A5EDE">
        <w:rPr>
          <w:rStyle w:val="Hipercze"/>
          <w:rFonts w:cs="Arial"/>
          <w:color w:val="auto"/>
          <w:sz w:val="20"/>
          <w:szCs w:val="20"/>
          <w:u w:val="none"/>
        </w:rPr>
        <w:t>e-mail: sekretariat@sp.stepnica.pl</w:t>
      </w:r>
    </w:p>
    <w:p w14:paraId="44899397" w14:textId="52B642BD" w:rsidR="00712496" w:rsidRPr="007A3F71" w:rsidRDefault="009A5EDE" w:rsidP="001019A8">
      <w:pPr>
        <w:rPr>
          <w:rFonts w:cs="Arial"/>
          <w:sz w:val="20"/>
          <w:szCs w:val="20"/>
        </w:rPr>
      </w:pPr>
      <w:r w:rsidRPr="009A5EDE">
        <w:rPr>
          <w:rStyle w:val="Hipercze"/>
          <w:rFonts w:cs="Arial"/>
          <w:color w:val="auto"/>
          <w:sz w:val="20"/>
          <w:szCs w:val="20"/>
          <w:u w:val="none"/>
        </w:rPr>
        <w:t>https://sp.stepnica.pl/</w:t>
      </w:r>
    </w:p>
    <w:sectPr w:rsidR="00712496" w:rsidRPr="007A3F71" w:rsidSect="00AC29BB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8253EB" w14:textId="77777777" w:rsidR="009C3A22" w:rsidRDefault="009C3A22" w:rsidP="008277C9">
      <w:pPr>
        <w:spacing w:after="0" w:line="240" w:lineRule="auto"/>
      </w:pPr>
      <w:r>
        <w:separator/>
      </w:r>
    </w:p>
  </w:endnote>
  <w:endnote w:type="continuationSeparator" w:id="0">
    <w:p w14:paraId="1E3BA8DD" w14:textId="77777777" w:rsidR="009C3A22" w:rsidRDefault="009C3A22" w:rsidP="008277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ometr415LtPL">
    <w:altName w:val="Arial"/>
    <w:panose1 w:val="00000000000000000000"/>
    <w:charset w:val="00"/>
    <w:family w:val="swiss"/>
    <w:notTrueType/>
    <w:pitch w:val="default"/>
    <w:sig w:usb0="00000001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0"/>
      </w:rPr>
      <w:id w:val="-1770007854"/>
      <w:docPartObj>
        <w:docPartGallery w:val="Page Numbers (Bottom of Page)"/>
        <w:docPartUnique/>
      </w:docPartObj>
    </w:sdtPr>
    <w:sdtEndPr/>
    <w:sdtContent>
      <w:p w14:paraId="18135774" w14:textId="0AEB6104" w:rsidR="00A64F74" w:rsidRPr="00E70A2D" w:rsidRDefault="00A64F74" w:rsidP="00A64F74">
        <w:pPr>
          <w:pStyle w:val="Stopka"/>
          <w:pBdr>
            <w:bottom w:val="single" w:sz="12" w:space="1" w:color="auto"/>
          </w:pBdr>
          <w:jc w:val="center"/>
          <w:rPr>
            <w:sz w:val="20"/>
          </w:rPr>
        </w:pPr>
      </w:p>
      <w:p w14:paraId="0EB3328F" w14:textId="74673222" w:rsidR="00C52862" w:rsidRPr="00E70A2D" w:rsidRDefault="00A64F74" w:rsidP="00A64F74">
        <w:pPr>
          <w:pStyle w:val="Stopka"/>
          <w:ind w:left="2836"/>
          <w:jc w:val="left"/>
          <w:rPr>
            <w:sz w:val="20"/>
          </w:rPr>
        </w:pPr>
        <w:r w:rsidRPr="00E70A2D">
          <w:rPr>
            <w:sz w:val="20"/>
          </w:rPr>
          <w:tab/>
        </w:r>
        <w:r w:rsidRPr="00E70A2D">
          <w:rPr>
            <w:sz w:val="20"/>
          </w:rPr>
          <w:br/>
          <w:t>Centrum Badań nad Rodziną UMK</w:t>
        </w:r>
        <w:r w:rsidRPr="00E70A2D">
          <w:rPr>
            <w:sz w:val="20"/>
          </w:rPr>
          <w:tab/>
          <w:t xml:space="preserve"> </w:t>
        </w:r>
        <w:r w:rsidR="00C52862" w:rsidRPr="00E70A2D">
          <w:rPr>
            <w:sz w:val="20"/>
          </w:rPr>
          <w:fldChar w:fldCharType="begin"/>
        </w:r>
        <w:r w:rsidR="00C52862" w:rsidRPr="00E70A2D">
          <w:rPr>
            <w:sz w:val="20"/>
          </w:rPr>
          <w:instrText>PAGE   \* MERGEFORMAT</w:instrText>
        </w:r>
        <w:r w:rsidR="00C52862" w:rsidRPr="00E70A2D">
          <w:rPr>
            <w:sz w:val="20"/>
          </w:rPr>
          <w:fldChar w:fldCharType="separate"/>
        </w:r>
        <w:r w:rsidR="004000EC">
          <w:rPr>
            <w:noProof/>
            <w:sz w:val="20"/>
          </w:rPr>
          <w:t>2</w:t>
        </w:r>
        <w:r w:rsidR="00C52862" w:rsidRPr="00E70A2D">
          <w:rPr>
            <w:sz w:val="20"/>
          </w:rPr>
          <w:fldChar w:fldCharType="end"/>
        </w:r>
      </w:p>
    </w:sdtContent>
  </w:sdt>
  <w:p w14:paraId="0BA73E9E" w14:textId="77777777" w:rsidR="00C52862" w:rsidRDefault="00C52862" w:rsidP="00632FE4">
    <w:pPr>
      <w:pStyle w:val="Stopka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F1E196" w14:textId="77777777" w:rsidR="000629A7" w:rsidRDefault="000629A7" w:rsidP="000629A7">
    <w:pPr>
      <w:pStyle w:val="Stopka"/>
      <w:pBdr>
        <w:bottom w:val="single" w:sz="6" w:space="1" w:color="auto"/>
      </w:pBdr>
      <w:jc w:val="center"/>
    </w:pPr>
  </w:p>
  <w:p w14:paraId="176823EB" w14:textId="77777777" w:rsidR="000629A7" w:rsidRDefault="000629A7" w:rsidP="000629A7">
    <w:pPr>
      <w:pStyle w:val="Stopka"/>
      <w:jc w:val="center"/>
    </w:pPr>
  </w:p>
  <w:p w14:paraId="11369B7B" w14:textId="77777777" w:rsidR="000629A7" w:rsidRPr="00A64F74" w:rsidRDefault="000629A7" w:rsidP="000629A7">
    <w:pPr>
      <w:pStyle w:val="Stopka"/>
      <w:jc w:val="center"/>
      <w:rPr>
        <w:sz w:val="20"/>
      </w:rPr>
    </w:pPr>
    <w:r w:rsidRPr="00A64F74">
      <w:rPr>
        <w:sz w:val="20"/>
      </w:rPr>
      <w:t>Projekt finansowany przez Unię Europejską w ramach Europejskiego Funduszu Społeczneg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606F07" w14:textId="77777777" w:rsidR="009C3A22" w:rsidRDefault="009C3A22" w:rsidP="008277C9">
      <w:pPr>
        <w:spacing w:after="0" w:line="240" w:lineRule="auto"/>
      </w:pPr>
      <w:r>
        <w:separator/>
      </w:r>
    </w:p>
  </w:footnote>
  <w:footnote w:type="continuationSeparator" w:id="0">
    <w:p w14:paraId="6A06C775" w14:textId="77777777" w:rsidR="009C3A22" w:rsidRDefault="009C3A22" w:rsidP="008277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13EADC" w14:textId="035D97C7" w:rsidR="008A5FAF" w:rsidRDefault="008A5FAF" w:rsidP="008A5FAF">
    <w:pPr>
      <w:pStyle w:val="Nagwek"/>
      <w:pBdr>
        <w:bottom w:val="single" w:sz="12" w:space="1" w:color="auto"/>
      </w:pBdr>
      <w:jc w:val="center"/>
    </w:pPr>
    <w:r w:rsidRPr="00AC29BB">
      <w:rPr>
        <w:noProof/>
        <w:lang w:eastAsia="pl-PL"/>
      </w:rPr>
      <w:drawing>
        <wp:inline distT="0" distB="0" distL="0" distR="0" wp14:anchorId="30631FA2" wp14:editId="4E885BF6">
          <wp:extent cx="5760720" cy="743585"/>
          <wp:effectExtent l="0" t="0" r="0" b="0"/>
          <wp:docPr id="19" name="Obraz 5">
            <a:extLst xmlns:a="http://schemas.openxmlformats.org/drawingml/2006/main">
              <a:ext uri="{FF2B5EF4-FFF2-40B4-BE49-F238E27FC236}">
                <a16:creationId xmlns:a16="http://schemas.microsoft.com/office/drawing/2014/main" id="{2935B36C-E979-462C-9332-039D92CE751B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5">
                    <a:extLst>
                      <a:ext uri="{FF2B5EF4-FFF2-40B4-BE49-F238E27FC236}">
                        <a16:creationId xmlns:a16="http://schemas.microsoft.com/office/drawing/2014/main" id="{2935B36C-E979-462C-9332-039D92CE751B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43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FBCFDE5" w14:textId="77777777" w:rsidR="00A64F74" w:rsidRDefault="00A64F74" w:rsidP="008A5FAF">
    <w:pPr>
      <w:pStyle w:val="Nagwek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288327" w14:textId="77777777" w:rsidR="000629A7" w:rsidRDefault="000629A7">
    <w:pPr>
      <w:pStyle w:val="Nagwek"/>
    </w:pPr>
    <w:r w:rsidRPr="00AC29BB">
      <w:rPr>
        <w:noProof/>
        <w:lang w:eastAsia="pl-PL"/>
      </w:rPr>
      <w:drawing>
        <wp:inline distT="0" distB="0" distL="0" distR="0" wp14:anchorId="7C54EFD9" wp14:editId="61825962">
          <wp:extent cx="5760720" cy="743585"/>
          <wp:effectExtent l="0" t="0" r="0" b="0"/>
          <wp:docPr id="20" name="Obraz 5">
            <a:extLst xmlns:a="http://schemas.openxmlformats.org/drawingml/2006/main">
              <a:ext uri="{FF2B5EF4-FFF2-40B4-BE49-F238E27FC236}">
                <a16:creationId xmlns:a16="http://schemas.microsoft.com/office/drawing/2014/main" id="{2935B36C-E979-462C-9332-039D92CE751B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5">
                    <a:extLst>
                      <a:ext uri="{FF2B5EF4-FFF2-40B4-BE49-F238E27FC236}">
                        <a16:creationId xmlns:a16="http://schemas.microsoft.com/office/drawing/2014/main" id="{2935B36C-E979-462C-9332-039D92CE751B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43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B7F35"/>
    <w:multiLevelType w:val="hybridMultilevel"/>
    <w:tmpl w:val="E634F64E"/>
    <w:lvl w:ilvl="0" w:tplc="0415000F">
      <w:start w:val="1"/>
      <w:numFmt w:val="decimal"/>
      <w:lvlText w:val="%1."/>
      <w:lvlJc w:val="left"/>
      <w:pPr>
        <w:ind w:left="-29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426" w:hanging="360"/>
      </w:pPr>
    </w:lvl>
    <w:lvl w:ilvl="2" w:tplc="0415001B" w:tentative="1">
      <w:start w:val="1"/>
      <w:numFmt w:val="lowerRoman"/>
      <w:lvlText w:val="%3."/>
      <w:lvlJc w:val="right"/>
      <w:pPr>
        <w:ind w:left="1146" w:hanging="180"/>
      </w:pPr>
    </w:lvl>
    <w:lvl w:ilvl="3" w:tplc="0415000F" w:tentative="1">
      <w:start w:val="1"/>
      <w:numFmt w:val="decimal"/>
      <w:lvlText w:val="%4."/>
      <w:lvlJc w:val="left"/>
      <w:pPr>
        <w:ind w:left="1866" w:hanging="360"/>
      </w:pPr>
    </w:lvl>
    <w:lvl w:ilvl="4" w:tplc="04150019" w:tentative="1">
      <w:start w:val="1"/>
      <w:numFmt w:val="lowerLetter"/>
      <w:lvlText w:val="%5."/>
      <w:lvlJc w:val="left"/>
      <w:pPr>
        <w:ind w:left="2586" w:hanging="360"/>
      </w:pPr>
    </w:lvl>
    <w:lvl w:ilvl="5" w:tplc="0415001B" w:tentative="1">
      <w:start w:val="1"/>
      <w:numFmt w:val="lowerRoman"/>
      <w:lvlText w:val="%6."/>
      <w:lvlJc w:val="right"/>
      <w:pPr>
        <w:ind w:left="3306" w:hanging="180"/>
      </w:pPr>
    </w:lvl>
    <w:lvl w:ilvl="6" w:tplc="0415000F" w:tentative="1">
      <w:start w:val="1"/>
      <w:numFmt w:val="decimal"/>
      <w:lvlText w:val="%7."/>
      <w:lvlJc w:val="left"/>
      <w:pPr>
        <w:ind w:left="4026" w:hanging="360"/>
      </w:pPr>
    </w:lvl>
    <w:lvl w:ilvl="7" w:tplc="04150019" w:tentative="1">
      <w:start w:val="1"/>
      <w:numFmt w:val="lowerLetter"/>
      <w:lvlText w:val="%8."/>
      <w:lvlJc w:val="left"/>
      <w:pPr>
        <w:ind w:left="4746" w:hanging="360"/>
      </w:pPr>
    </w:lvl>
    <w:lvl w:ilvl="8" w:tplc="0415001B" w:tentative="1">
      <w:start w:val="1"/>
      <w:numFmt w:val="lowerRoman"/>
      <w:lvlText w:val="%9."/>
      <w:lvlJc w:val="right"/>
      <w:pPr>
        <w:ind w:left="5466" w:hanging="180"/>
      </w:pPr>
    </w:lvl>
  </w:abstractNum>
  <w:abstractNum w:abstractNumId="1" w15:restartNumberingAfterBreak="0">
    <w:nsid w:val="01D3271B"/>
    <w:multiLevelType w:val="hybridMultilevel"/>
    <w:tmpl w:val="278E012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BF1D2D"/>
    <w:multiLevelType w:val="multilevel"/>
    <w:tmpl w:val="B31486A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A530DD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B943D03"/>
    <w:multiLevelType w:val="hybridMultilevel"/>
    <w:tmpl w:val="18CC91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B94CCE"/>
    <w:multiLevelType w:val="hybridMultilevel"/>
    <w:tmpl w:val="FF44979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D15EE7"/>
    <w:multiLevelType w:val="hybridMultilevel"/>
    <w:tmpl w:val="F7FE8EC4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3D7152F"/>
    <w:multiLevelType w:val="hybridMultilevel"/>
    <w:tmpl w:val="AAB0D3CC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01A158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007EA4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68A30F3"/>
    <w:multiLevelType w:val="hybridMultilevel"/>
    <w:tmpl w:val="1D943796"/>
    <w:lvl w:ilvl="0" w:tplc="0415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74C4679"/>
    <w:multiLevelType w:val="multilevel"/>
    <w:tmpl w:val="C2B08D44"/>
    <w:lvl w:ilvl="0">
      <w:start w:val="67"/>
      <w:numFmt w:val="decimal"/>
      <w:lvlText w:val="%1"/>
      <w:lvlJc w:val="left"/>
      <w:pPr>
        <w:ind w:left="672" w:hanging="672"/>
      </w:pPr>
      <w:rPr>
        <w:rFonts w:hint="default"/>
      </w:rPr>
    </w:lvl>
    <w:lvl w:ilvl="1">
      <w:start w:val="120"/>
      <w:numFmt w:val="decimal"/>
      <w:lvlText w:val="%1-%2"/>
      <w:lvlJc w:val="left"/>
      <w:pPr>
        <w:ind w:left="672" w:hanging="672"/>
      </w:pPr>
      <w:rPr>
        <w:rFonts w:hint="default"/>
        <w:sz w:val="20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295D20E8"/>
    <w:multiLevelType w:val="hybridMultilevel"/>
    <w:tmpl w:val="F142FBF4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  <w:sz w:val="20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D853AE"/>
    <w:multiLevelType w:val="hybridMultilevel"/>
    <w:tmpl w:val="20BAF46A"/>
    <w:lvl w:ilvl="0" w:tplc="7724259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104E00"/>
    <w:multiLevelType w:val="hybridMultilevel"/>
    <w:tmpl w:val="B1A0CE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D2630F"/>
    <w:multiLevelType w:val="hybridMultilevel"/>
    <w:tmpl w:val="2A4C2856"/>
    <w:lvl w:ilvl="0" w:tplc="E564ABA2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5C1A29"/>
    <w:multiLevelType w:val="multilevel"/>
    <w:tmpl w:val="0415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6" w15:restartNumberingAfterBreak="0">
    <w:nsid w:val="3FB53CF2"/>
    <w:multiLevelType w:val="multilevel"/>
    <w:tmpl w:val="D696B8E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</w:rPr>
    </w:lvl>
    <w:lvl w:ilvl="1">
      <w:start w:val="3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1313C6B"/>
    <w:multiLevelType w:val="hybridMultilevel"/>
    <w:tmpl w:val="21DC80F4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01A158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432C13"/>
    <w:multiLevelType w:val="hybridMultilevel"/>
    <w:tmpl w:val="8CFAB5C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966622"/>
    <w:multiLevelType w:val="hybridMultilevel"/>
    <w:tmpl w:val="89503896"/>
    <w:lvl w:ilvl="0" w:tplc="04090019">
      <w:start w:val="1"/>
      <w:numFmt w:val="lowerLetter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 w15:restartNumberingAfterBreak="0">
    <w:nsid w:val="50396A6E"/>
    <w:multiLevelType w:val="hybridMultilevel"/>
    <w:tmpl w:val="B5DEA5D8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27D45DF"/>
    <w:multiLevelType w:val="hybridMultilevel"/>
    <w:tmpl w:val="18A6EE80"/>
    <w:lvl w:ilvl="0" w:tplc="7D103A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472F38"/>
    <w:multiLevelType w:val="hybridMultilevel"/>
    <w:tmpl w:val="FAE25C8E"/>
    <w:lvl w:ilvl="0" w:tplc="325AF5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8E855DC"/>
    <w:multiLevelType w:val="multilevel"/>
    <w:tmpl w:val="41EC749E"/>
    <w:lvl w:ilvl="0">
      <w:start w:val="67"/>
      <w:numFmt w:val="decimal"/>
      <w:lvlText w:val="%1"/>
      <w:lvlJc w:val="left"/>
      <w:pPr>
        <w:ind w:left="672" w:hanging="672"/>
      </w:pPr>
      <w:rPr>
        <w:rFonts w:hint="default"/>
      </w:rPr>
    </w:lvl>
    <w:lvl w:ilvl="1">
      <w:start w:val="120"/>
      <w:numFmt w:val="decimal"/>
      <w:lvlText w:val="%1-%2"/>
      <w:lvlJc w:val="left"/>
      <w:pPr>
        <w:ind w:left="672" w:hanging="672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696D590E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CDA27C6"/>
    <w:multiLevelType w:val="hybridMultilevel"/>
    <w:tmpl w:val="EF8EBC7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7073FA"/>
    <w:multiLevelType w:val="hybridMultilevel"/>
    <w:tmpl w:val="07C2F4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A33FD7"/>
    <w:multiLevelType w:val="hybridMultilevel"/>
    <w:tmpl w:val="A8C633AA"/>
    <w:lvl w:ilvl="0" w:tplc="AD08B326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787F68"/>
    <w:multiLevelType w:val="hybridMultilevel"/>
    <w:tmpl w:val="0B02863C"/>
    <w:lvl w:ilvl="0" w:tplc="D194A25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01A158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A60326"/>
    <w:multiLevelType w:val="singleLevel"/>
    <w:tmpl w:val="6EB8F1BA"/>
    <w:lvl w:ilvl="0">
      <w:start w:val="100"/>
      <w:numFmt w:val="bullet"/>
      <w:pStyle w:val="Odpowied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0" w15:restartNumberingAfterBreak="0">
    <w:nsid w:val="7A1139A2"/>
    <w:multiLevelType w:val="multilevel"/>
    <w:tmpl w:val="2368A36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</w:rPr>
    </w:lvl>
    <w:lvl w:ilvl="1">
      <w:start w:val="66"/>
      <w:numFmt w:val="decimal"/>
      <w:lvlText w:val="%2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F7C0B2F"/>
    <w:multiLevelType w:val="multilevel"/>
    <w:tmpl w:val="8FD09482"/>
    <w:lvl w:ilvl="0">
      <w:start w:val="67"/>
      <w:numFmt w:val="decimal"/>
      <w:lvlText w:val="%1"/>
      <w:lvlJc w:val="left"/>
      <w:pPr>
        <w:ind w:left="672" w:hanging="672"/>
      </w:pPr>
      <w:rPr>
        <w:rFonts w:ascii="Calibri" w:hAnsi="Calibri" w:cs="Calibri" w:hint="default"/>
        <w:sz w:val="24"/>
      </w:rPr>
    </w:lvl>
    <w:lvl w:ilvl="1">
      <w:start w:val="120"/>
      <w:numFmt w:val="decimal"/>
      <w:lvlText w:val="%1-%2"/>
      <w:lvlJc w:val="left"/>
      <w:pPr>
        <w:ind w:left="672" w:hanging="672"/>
      </w:pPr>
      <w:rPr>
        <w:rFonts w:ascii="Calibri" w:hAnsi="Calibri" w:cs="Calibri" w:hint="default"/>
        <w:sz w:val="24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Calibri" w:hAnsi="Calibri" w:cs="Calibri" w:hint="default"/>
        <w:sz w:val="24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Calibri" w:hAnsi="Calibri" w:cs="Calibri" w:hint="default"/>
        <w:sz w:val="24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Calibri" w:hAnsi="Calibri" w:cs="Calibri" w:hint="default"/>
        <w:sz w:val="24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Calibri" w:hAnsi="Calibri" w:cs="Calibri" w:hint="default"/>
        <w:sz w:val="24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Calibri" w:hAnsi="Calibri" w:cs="Calibri" w:hint="default"/>
        <w:sz w:val="24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Calibri" w:hAnsi="Calibri" w:cs="Calibri" w:hint="default"/>
        <w:sz w:val="24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ascii="Calibri" w:hAnsi="Calibri" w:cs="Calibri" w:hint="default"/>
        <w:sz w:val="24"/>
      </w:rPr>
    </w:lvl>
  </w:abstractNum>
  <w:num w:numId="1">
    <w:abstractNumId w:val="29"/>
  </w:num>
  <w:num w:numId="2">
    <w:abstractNumId w:val="8"/>
  </w:num>
  <w:num w:numId="3">
    <w:abstractNumId w:val="7"/>
  </w:num>
  <w:num w:numId="4">
    <w:abstractNumId w:val="17"/>
  </w:num>
  <w:num w:numId="5">
    <w:abstractNumId w:val="21"/>
  </w:num>
  <w:num w:numId="6">
    <w:abstractNumId w:val="19"/>
  </w:num>
  <w:num w:numId="7">
    <w:abstractNumId w:val="9"/>
  </w:num>
  <w:num w:numId="8">
    <w:abstractNumId w:val="6"/>
  </w:num>
  <w:num w:numId="9">
    <w:abstractNumId w:val="28"/>
  </w:num>
  <w:num w:numId="10">
    <w:abstractNumId w:val="24"/>
  </w:num>
  <w:num w:numId="11">
    <w:abstractNumId w:val="12"/>
  </w:num>
  <w:num w:numId="12">
    <w:abstractNumId w:val="3"/>
  </w:num>
  <w:num w:numId="13">
    <w:abstractNumId w:val="15"/>
  </w:num>
  <w:num w:numId="14">
    <w:abstractNumId w:val="16"/>
  </w:num>
  <w:num w:numId="15">
    <w:abstractNumId w:val="1"/>
  </w:num>
  <w:num w:numId="16">
    <w:abstractNumId w:val="2"/>
  </w:num>
  <w:num w:numId="17">
    <w:abstractNumId w:val="27"/>
  </w:num>
  <w:num w:numId="18">
    <w:abstractNumId w:val="14"/>
  </w:num>
  <w:num w:numId="19">
    <w:abstractNumId w:val="4"/>
  </w:num>
  <w:num w:numId="20">
    <w:abstractNumId w:val="31"/>
  </w:num>
  <w:num w:numId="21">
    <w:abstractNumId w:val="23"/>
  </w:num>
  <w:num w:numId="22">
    <w:abstractNumId w:val="10"/>
  </w:num>
  <w:num w:numId="23">
    <w:abstractNumId w:val="30"/>
  </w:num>
  <w:num w:numId="24">
    <w:abstractNumId w:val="18"/>
  </w:num>
  <w:num w:numId="25">
    <w:abstractNumId w:val="0"/>
  </w:num>
  <w:num w:numId="26">
    <w:abstractNumId w:val="11"/>
  </w:num>
  <w:num w:numId="27">
    <w:abstractNumId w:val="13"/>
  </w:num>
  <w:num w:numId="28">
    <w:abstractNumId w:val="26"/>
  </w:num>
  <w:num w:numId="29">
    <w:abstractNumId w:val="25"/>
  </w:num>
  <w:num w:numId="30">
    <w:abstractNumId w:val="22"/>
  </w:num>
  <w:num w:numId="31">
    <w:abstractNumId w:val="5"/>
  </w:num>
  <w:num w:numId="32">
    <w:abstractNumId w:val="2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3NLG0MDI2tDSyNDFU0lEKTi0uzszPAykwMqkFAAnFiTMtAAAA"/>
  </w:docVars>
  <w:rsids>
    <w:rsidRoot w:val="008277C9"/>
    <w:rsid w:val="00000226"/>
    <w:rsid w:val="000065D3"/>
    <w:rsid w:val="000068F0"/>
    <w:rsid w:val="00010B89"/>
    <w:rsid w:val="00015AED"/>
    <w:rsid w:val="00016C15"/>
    <w:rsid w:val="00022743"/>
    <w:rsid w:val="0002388C"/>
    <w:rsid w:val="00030C2D"/>
    <w:rsid w:val="00031914"/>
    <w:rsid w:val="000350A0"/>
    <w:rsid w:val="00037CEB"/>
    <w:rsid w:val="00037E87"/>
    <w:rsid w:val="00050279"/>
    <w:rsid w:val="000620C1"/>
    <w:rsid w:val="00062626"/>
    <w:rsid w:val="000629A7"/>
    <w:rsid w:val="00065ACB"/>
    <w:rsid w:val="00077E37"/>
    <w:rsid w:val="00085419"/>
    <w:rsid w:val="00085AA6"/>
    <w:rsid w:val="00091D7A"/>
    <w:rsid w:val="0009250B"/>
    <w:rsid w:val="00097F5F"/>
    <w:rsid w:val="000A3F49"/>
    <w:rsid w:val="000B07ED"/>
    <w:rsid w:val="000B1194"/>
    <w:rsid w:val="000C4806"/>
    <w:rsid w:val="000C4D5C"/>
    <w:rsid w:val="000C532E"/>
    <w:rsid w:val="000D0D6E"/>
    <w:rsid w:val="000D220F"/>
    <w:rsid w:val="000D4B08"/>
    <w:rsid w:val="000E00B1"/>
    <w:rsid w:val="000E3A35"/>
    <w:rsid w:val="000E52DF"/>
    <w:rsid w:val="000E59CD"/>
    <w:rsid w:val="000F05DF"/>
    <w:rsid w:val="001019A8"/>
    <w:rsid w:val="00101AF3"/>
    <w:rsid w:val="00105E6F"/>
    <w:rsid w:val="001131DD"/>
    <w:rsid w:val="00121C87"/>
    <w:rsid w:val="00123433"/>
    <w:rsid w:val="00134B79"/>
    <w:rsid w:val="00137D69"/>
    <w:rsid w:val="00143134"/>
    <w:rsid w:val="00143549"/>
    <w:rsid w:val="00154727"/>
    <w:rsid w:val="0015645B"/>
    <w:rsid w:val="00161DC6"/>
    <w:rsid w:val="00166146"/>
    <w:rsid w:val="00174AD8"/>
    <w:rsid w:val="001813BF"/>
    <w:rsid w:val="0018294A"/>
    <w:rsid w:val="00183A43"/>
    <w:rsid w:val="00183E54"/>
    <w:rsid w:val="00184457"/>
    <w:rsid w:val="00185BBF"/>
    <w:rsid w:val="00196C6D"/>
    <w:rsid w:val="001A367A"/>
    <w:rsid w:val="001A693C"/>
    <w:rsid w:val="001B1683"/>
    <w:rsid w:val="001B43EB"/>
    <w:rsid w:val="001C0F2F"/>
    <w:rsid w:val="001C1652"/>
    <w:rsid w:val="001C2824"/>
    <w:rsid w:val="001C2F7C"/>
    <w:rsid w:val="001C4A63"/>
    <w:rsid w:val="001C60FE"/>
    <w:rsid w:val="001D016B"/>
    <w:rsid w:val="001E23B3"/>
    <w:rsid w:val="001E6B14"/>
    <w:rsid w:val="001E71AA"/>
    <w:rsid w:val="001E7ED7"/>
    <w:rsid w:val="001F50FD"/>
    <w:rsid w:val="002054D8"/>
    <w:rsid w:val="002061B7"/>
    <w:rsid w:val="00210D46"/>
    <w:rsid w:val="00211BB0"/>
    <w:rsid w:val="002126F4"/>
    <w:rsid w:val="00214879"/>
    <w:rsid w:val="00214B49"/>
    <w:rsid w:val="00214D80"/>
    <w:rsid w:val="002219F1"/>
    <w:rsid w:val="00222E77"/>
    <w:rsid w:val="00225FCB"/>
    <w:rsid w:val="002316F2"/>
    <w:rsid w:val="00231DFE"/>
    <w:rsid w:val="0023226B"/>
    <w:rsid w:val="00240A2D"/>
    <w:rsid w:val="00246775"/>
    <w:rsid w:val="002546F4"/>
    <w:rsid w:val="00255500"/>
    <w:rsid w:val="00256667"/>
    <w:rsid w:val="00257213"/>
    <w:rsid w:val="002658A7"/>
    <w:rsid w:val="00267D72"/>
    <w:rsid w:val="00271710"/>
    <w:rsid w:val="00287405"/>
    <w:rsid w:val="002911FE"/>
    <w:rsid w:val="00293BB9"/>
    <w:rsid w:val="0029539D"/>
    <w:rsid w:val="00297870"/>
    <w:rsid w:val="002A124D"/>
    <w:rsid w:val="002A300A"/>
    <w:rsid w:val="002A56C8"/>
    <w:rsid w:val="002B4D4B"/>
    <w:rsid w:val="002C3985"/>
    <w:rsid w:val="002C4401"/>
    <w:rsid w:val="002C572B"/>
    <w:rsid w:val="002D0C97"/>
    <w:rsid w:val="002D132B"/>
    <w:rsid w:val="002D53D7"/>
    <w:rsid w:val="002F1167"/>
    <w:rsid w:val="003002C7"/>
    <w:rsid w:val="00303EF1"/>
    <w:rsid w:val="00303F91"/>
    <w:rsid w:val="00317F93"/>
    <w:rsid w:val="00320E02"/>
    <w:rsid w:val="00321822"/>
    <w:rsid w:val="00321A10"/>
    <w:rsid w:val="0032436A"/>
    <w:rsid w:val="00324E14"/>
    <w:rsid w:val="003250C4"/>
    <w:rsid w:val="003324C0"/>
    <w:rsid w:val="003350C5"/>
    <w:rsid w:val="00335A37"/>
    <w:rsid w:val="00335D7A"/>
    <w:rsid w:val="00345D09"/>
    <w:rsid w:val="00350633"/>
    <w:rsid w:val="00351D5B"/>
    <w:rsid w:val="003533D1"/>
    <w:rsid w:val="00355930"/>
    <w:rsid w:val="00356A29"/>
    <w:rsid w:val="0035744F"/>
    <w:rsid w:val="00364647"/>
    <w:rsid w:val="00364AAC"/>
    <w:rsid w:val="003652A7"/>
    <w:rsid w:val="003719E3"/>
    <w:rsid w:val="00377527"/>
    <w:rsid w:val="00377CA1"/>
    <w:rsid w:val="00381BC1"/>
    <w:rsid w:val="00383140"/>
    <w:rsid w:val="00385EDA"/>
    <w:rsid w:val="0039322D"/>
    <w:rsid w:val="003A4CDB"/>
    <w:rsid w:val="003A4EBF"/>
    <w:rsid w:val="003B114A"/>
    <w:rsid w:val="003B33E4"/>
    <w:rsid w:val="003B7A2A"/>
    <w:rsid w:val="003C753E"/>
    <w:rsid w:val="003D1BA3"/>
    <w:rsid w:val="003D28BF"/>
    <w:rsid w:val="003D6DFC"/>
    <w:rsid w:val="003E59A5"/>
    <w:rsid w:val="003E64EB"/>
    <w:rsid w:val="003F51E8"/>
    <w:rsid w:val="004000EC"/>
    <w:rsid w:val="00431C6D"/>
    <w:rsid w:val="0043549D"/>
    <w:rsid w:val="00435934"/>
    <w:rsid w:val="00447321"/>
    <w:rsid w:val="004710FF"/>
    <w:rsid w:val="00481123"/>
    <w:rsid w:val="0048165E"/>
    <w:rsid w:val="00482942"/>
    <w:rsid w:val="00483D98"/>
    <w:rsid w:val="00487F0C"/>
    <w:rsid w:val="004B09A9"/>
    <w:rsid w:val="004B1F19"/>
    <w:rsid w:val="004B24EF"/>
    <w:rsid w:val="004B67D9"/>
    <w:rsid w:val="004B72CB"/>
    <w:rsid w:val="004B7A9F"/>
    <w:rsid w:val="004C06C6"/>
    <w:rsid w:val="004C77B2"/>
    <w:rsid w:val="004D25D2"/>
    <w:rsid w:val="004D44D3"/>
    <w:rsid w:val="004D7FB5"/>
    <w:rsid w:val="004E0AD2"/>
    <w:rsid w:val="004F1EC8"/>
    <w:rsid w:val="004F46DA"/>
    <w:rsid w:val="004F4E22"/>
    <w:rsid w:val="0050380F"/>
    <w:rsid w:val="00505FAE"/>
    <w:rsid w:val="005116FF"/>
    <w:rsid w:val="00512C44"/>
    <w:rsid w:val="00514CC0"/>
    <w:rsid w:val="00517122"/>
    <w:rsid w:val="00532DE8"/>
    <w:rsid w:val="00533E12"/>
    <w:rsid w:val="005340F7"/>
    <w:rsid w:val="005377A4"/>
    <w:rsid w:val="00544324"/>
    <w:rsid w:val="00546991"/>
    <w:rsid w:val="005534CE"/>
    <w:rsid w:val="00554F71"/>
    <w:rsid w:val="00564167"/>
    <w:rsid w:val="0056496B"/>
    <w:rsid w:val="0057584E"/>
    <w:rsid w:val="00576B04"/>
    <w:rsid w:val="00591B33"/>
    <w:rsid w:val="00592224"/>
    <w:rsid w:val="005947E2"/>
    <w:rsid w:val="00597D40"/>
    <w:rsid w:val="005B4021"/>
    <w:rsid w:val="005B5390"/>
    <w:rsid w:val="005C4656"/>
    <w:rsid w:val="005D1E25"/>
    <w:rsid w:val="005E34D2"/>
    <w:rsid w:val="00604063"/>
    <w:rsid w:val="00607CDC"/>
    <w:rsid w:val="00613DC7"/>
    <w:rsid w:val="00613E05"/>
    <w:rsid w:val="006313F1"/>
    <w:rsid w:val="00632FE4"/>
    <w:rsid w:val="00636310"/>
    <w:rsid w:val="00640D6B"/>
    <w:rsid w:val="00642225"/>
    <w:rsid w:val="00660DE0"/>
    <w:rsid w:val="0067350B"/>
    <w:rsid w:val="00677E5A"/>
    <w:rsid w:val="0068158F"/>
    <w:rsid w:val="0068258C"/>
    <w:rsid w:val="0068396F"/>
    <w:rsid w:val="00684F11"/>
    <w:rsid w:val="00687948"/>
    <w:rsid w:val="006924FD"/>
    <w:rsid w:val="00695D82"/>
    <w:rsid w:val="006A19A7"/>
    <w:rsid w:val="006B29C2"/>
    <w:rsid w:val="006B6F0A"/>
    <w:rsid w:val="006B71FF"/>
    <w:rsid w:val="006C733C"/>
    <w:rsid w:val="006D19F3"/>
    <w:rsid w:val="006D1D1C"/>
    <w:rsid w:val="006D7069"/>
    <w:rsid w:val="006E2C10"/>
    <w:rsid w:val="006E2DCB"/>
    <w:rsid w:val="006E2F59"/>
    <w:rsid w:val="006E55C0"/>
    <w:rsid w:val="006E6280"/>
    <w:rsid w:val="006F59B8"/>
    <w:rsid w:val="0071106A"/>
    <w:rsid w:val="007123CF"/>
    <w:rsid w:val="00712496"/>
    <w:rsid w:val="00713E64"/>
    <w:rsid w:val="00716D92"/>
    <w:rsid w:val="00732BFE"/>
    <w:rsid w:val="00732DC3"/>
    <w:rsid w:val="00732F1C"/>
    <w:rsid w:val="00733282"/>
    <w:rsid w:val="007517D4"/>
    <w:rsid w:val="00760892"/>
    <w:rsid w:val="00761BBB"/>
    <w:rsid w:val="00762C6E"/>
    <w:rsid w:val="00771B6A"/>
    <w:rsid w:val="0077384D"/>
    <w:rsid w:val="00773BB3"/>
    <w:rsid w:val="00775E1C"/>
    <w:rsid w:val="00775F8A"/>
    <w:rsid w:val="00776249"/>
    <w:rsid w:val="00780362"/>
    <w:rsid w:val="00781792"/>
    <w:rsid w:val="00785E2A"/>
    <w:rsid w:val="007A0535"/>
    <w:rsid w:val="007A0579"/>
    <w:rsid w:val="007A39B0"/>
    <w:rsid w:val="007A3F71"/>
    <w:rsid w:val="007A49D9"/>
    <w:rsid w:val="007A5907"/>
    <w:rsid w:val="007A6BD2"/>
    <w:rsid w:val="007C21E7"/>
    <w:rsid w:val="007C7597"/>
    <w:rsid w:val="007D0891"/>
    <w:rsid w:val="007D1730"/>
    <w:rsid w:val="007D2F96"/>
    <w:rsid w:val="007E600F"/>
    <w:rsid w:val="007E7D44"/>
    <w:rsid w:val="007E7FB6"/>
    <w:rsid w:val="007F15D5"/>
    <w:rsid w:val="007F745A"/>
    <w:rsid w:val="008014E4"/>
    <w:rsid w:val="00802B7B"/>
    <w:rsid w:val="00807CDD"/>
    <w:rsid w:val="008239A4"/>
    <w:rsid w:val="00826160"/>
    <w:rsid w:val="008277C9"/>
    <w:rsid w:val="00843775"/>
    <w:rsid w:val="00850893"/>
    <w:rsid w:val="00862032"/>
    <w:rsid w:val="00874AEE"/>
    <w:rsid w:val="00890C35"/>
    <w:rsid w:val="00891DAA"/>
    <w:rsid w:val="00896794"/>
    <w:rsid w:val="00896829"/>
    <w:rsid w:val="00897364"/>
    <w:rsid w:val="008A5FAF"/>
    <w:rsid w:val="008A68F6"/>
    <w:rsid w:val="008B2ED8"/>
    <w:rsid w:val="008B40C6"/>
    <w:rsid w:val="008B51ED"/>
    <w:rsid w:val="008C00E9"/>
    <w:rsid w:val="008C0831"/>
    <w:rsid w:val="008C3A12"/>
    <w:rsid w:val="008C791E"/>
    <w:rsid w:val="008D0FB9"/>
    <w:rsid w:val="008E29D8"/>
    <w:rsid w:val="008E5FDC"/>
    <w:rsid w:val="008F149E"/>
    <w:rsid w:val="00914FC8"/>
    <w:rsid w:val="00915C39"/>
    <w:rsid w:val="00930F09"/>
    <w:rsid w:val="009420F7"/>
    <w:rsid w:val="009505AE"/>
    <w:rsid w:val="009518B1"/>
    <w:rsid w:val="00952875"/>
    <w:rsid w:val="009620FB"/>
    <w:rsid w:val="009622F5"/>
    <w:rsid w:val="009642C0"/>
    <w:rsid w:val="009703DB"/>
    <w:rsid w:val="009719E7"/>
    <w:rsid w:val="00972542"/>
    <w:rsid w:val="00975297"/>
    <w:rsid w:val="0097654F"/>
    <w:rsid w:val="00984D7F"/>
    <w:rsid w:val="00987482"/>
    <w:rsid w:val="00987DC5"/>
    <w:rsid w:val="00987E04"/>
    <w:rsid w:val="009957B9"/>
    <w:rsid w:val="009A0873"/>
    <w:rsid w:val="009A5EDE"/>
    <w:rsid w:val="009B2943"/>
    <w:rsid w:val="009B7E7B"/>
    <w:rsid w:val="009C1211"/>
    <w:rsid w:val="009C3A22"/>
    <w:rsid w:val="009D1177"/>
    <w:rsid w:val="009D269F"/>
    <w:rsid w:val="009D381B"/>
    <w:rsid w:val="009E304A"/>
    <w:rsid w:val="009F0F10"/>
    <w:rsid w:val="009F59EA"/>
    <w:rsid w:val="00A01248"/>
    <w:rsid w:val="00A05052"/>
    <w:rsid w:val="00A11F3C"/>
    <w:rsid w:val="00A125A0"/>
    <w:rsid w:val="00A12E62"/>
    <w:rsid w:val="00A13BC7"/>
    <w:rsid w:val="00A15F85"/>
    <w:rsid w:val="00A17975"/>
    <w:rsid w:val="00A20959"/>
    <w:rsid w:val="00A2389D"/>
    <w:rsid w:val="00A273B5"/>
    <w:rsid w:val="00A34B50"/>
    <w:rsid w:val="00A41B0B"/>
    <w:rsid w:val="00A4601C"/>
    <w:rsid w:val="00A57ECC"/>
    <w:rsid w:val="00A6158E"/>
    <w:rsid w:val="00A641D5"/>
    <w:rsid w:val="00A64F74"/>
    <w:rsid w:val="00A6525F"/>
    <w:rsid w:val="00A70B0A"/>
    <w:rsid w:val="00A75262"/>
    <w:rsid w:val="00A83280"/>
    <w:rsid w:val="00A833FD"/>
    <w:rsid w:val="00A91071"/>
    <w:rsid w:val="00A92904"/>
    <w:rsid w:val="00A93557"/>
    <w:rsid w:val="00AA1664"/>
    <w:rsid w:val="00AB3E74"/>
    <w:rsid w:val="00AB59C9"/>
    <w:rsid w:val="00AB5B60"/>
    <w:rsid w:val="00AC29BB"/>
    <w:rsid w:val="00AC4B4F"/>
    <w:rsid w:val="00AC617B"/>
    <w:rsid w:val="00AC6E6F"/>
    <w:rsid w:val="00AD7673"/>
    <w:rsid w:val="00AD7CC2"/>
    <w:rsid w:val="00AE0A40"/>
    <w:rsid w:val="00AE18BD"/>
    <w:rsid w:val="00AE24B9"/>
    <w:rsid w:val="00AE56F8"/>
    <w:rsid w:val="00AE63EC"/>
    <w:rsid w:val="00B01B6D"/>
    <w:rsid w:val="00B022F0"/>
    <w:rsid w:val="00B02D38"/>
    <w:rsid w:val="00B03706"/>
    <w:rsid w:val="00B104BD"/>
    <w:rsid w:val="00B113DD"/>
    <w:rsid w:val="00B24CB7"/>
    <w:rsid w:val="00B34075"/>
    <w:rsid w:val="00B37A6A"/>
    <w:rsid w:val="00B507E6"/>
    <w:rsid w:val="00B52F97"/>
    <w:rsid w:val="00B62E32"/>
    <w:rsid w:val="00B633B1"/>
    <w:rsid w:val="00B65100"/>
    <w:rsid w:val="00B65607"/>
    <w:rsid w:val="00B67699"/>
    <w:rsid w:val="00B72E3C"/>
    <w:rsid w:val="00B9454B"/>
    <w:rsid w:val="00B948B1"/>
    <w:rsid w:val="00BB7FAB"/>
    <w:rsid w:val="00BC04EA"/>
    <w:rsid w:val="00BC4DC6"/>
    <w:rsid w:val="00BC5B1F"/>
    <w:rsid w:val="00BC62A5"/>
    <w:rsid w:val="00BD1B70"/>
    <w:rsid w:val="00BD3054"/>
    <w:rsid w:val="00BD4958"/>
    <w:rsid w:val="00BE28A0"/>
    <w:rsid w:val="00BE6609"/>
    <w:rsid w:val="00BF08D1"/>
    <w:rsid w:val="00BF213E"/>
    <w:rsid w:val="00BF35AC"/>
    <w:rsid w:val="00C1044F"/>
    <w:rsid w:val="00C22F44"/>
    <w:rsid w:val="00C25771"/>
    <w:rsid w:val="00C25B70"/>
    <w:rsid w:val="00C33A13"/>
    <w:rsid w:val="00C34C04"/>
    <w:rsid w:val="00C410F4"/>
    <w:rsid w:val="00C4748A"/>
    <w:rsid w:val="00C52862"/>
    <w:rsid w:val="00C634A8"/>
    <w:rsid w:val="00C63AC2"/>
    <w:rsid w:val="00C66DFB"/>
    <w:rsid w:val="00C6726F"/>
    <w:rsid w:val="00C7469A"/>
    <w:rsid w:val="00C838DF"/>
    <w:rsid w:val="00C8532A"/>
    <w:rsid w:val="00C9603F"/>
    <w:rsid w:val="00C961EB"/>
    <w:rsid w:val="00CA32FB"/>
    <w:rsid w:val="00CA45B0"/>
    <w:rsid w:val="00CA568C"/>
    <w:rsid w:val="00CB0275"/>
    <w:rsid w:val="00CB0BA7"/>
    <w:rsid w:val="00CC10F7"/>
    <w:rsid w:val="00CC3C01"/>
    <w:rsid w:val="00CD20B3"/>
    <w:rsid w:val="00CD7025"/>
    <w:rsid w:val="00CE6124"/>
    <w:rsid w:val="00CE6AA0"/>
    <w:rsid w:val="00CF2D38"/>
    <w:rsid w:val="00CF5DEC"/>
    <w:rsid w:val="00D004C0"/>
    <w:rsid w:val="00D06584"/>
    <w:rsid w:val="00D15A0C"/>
    <w:rsid w:val="00D15C7E"/>
    <w:rsid w:val="00D2383F"/>
    <w:rsid w:val="00D32608"/>
    <w:rsid w:val="00D32628"/>
    <w:rsid w:val="00D402C5"/>
    <w:rsid w:val="00D46934"/>
    <w:rsid w:val="00D53EE4"/>
    <w:rsid w:val="00D57FAF"/>
    <w:rsid w:val="00D65108"/>
    <w:rsid w:val="00D67E47"/>
    <w:rsid w:val="00D70531"/>
    <w:rsid w:val="00D70A7C"/>
    <w:rsid w:val="00D728CD"/>
    <w:rsid w:val="00D73597"/>
    <w:rsid w:val="00D819B7"/>
    <w:rsid w:val="00D861B2"/>
    <w:rsid w:val="00DA32F0"/>
    <w:rsid w:val="00DB0E08"/>
    <w:rsid w:val="00DB17CC"/>
    <w:rsid w:val="00DB30D0"/>
    <w:rsid w:val="00DB5952"/>
    <w:rsid w:val="00DB73EC"/>
    <w:rsid w:val="00DC15FC"/>
    <w:rsid w:val="00DC3D5B"/>
    <w:rsid w:val="00DC5DF0"/>
    <w:rsid w:val="00DD0308"/>
    <w:rsid w:val="00DD237F"/>
    <w:rsid w:val="00DD5BDB"/>
    <w:rsid w:val="00DE2F47"/>
    <w:rsid w:val="00DE32FF"/>
    <w:rsid w:val="00DF528F"/>
    <w:rsid w:val="00E0222F"/>
    <w:rsid w:val="00E03308"/>
    <w:rsid w:val="00E04BEF"/>
    <w:rsid w:val="00E04F1B"/>
    <w:rsid w:val="00E06F4E"/>
    <w:rsid w:val="00E10B3E"/>
    <w:rsid w:val="00E13247"/>
    <w:rsid w:val="00E3040B"/>
    <w:rsid w:val="00E30A7E"/>
    <w:rsid w:val="00E34853"/>
    <w:rsid w:val="00E41E84"/>
    <w:rsid w:val="00E428C3"/>
    <w:rsid w:val="00E42C4B"/>
    <w:rsid w:val="00E446DA"/>
    <w:rsid w:val="00E46C45"/>
    <w:rsid w:val="00E501E3"/>
    <w:rsid w:val="00E61957"/>
    <w:rsid w:val="00E70A2D"/>
    <w:rsid w:val="00E72BE2"/>
    <w:rsid w:val="00E73BCB"/>
    <w:rsid w:val="00E82DCC"/>
    <w:rsid w:val="00E9311C"/>
    <w:rsid w:val="00E931A0"/>
    <w:rsid w:val="00E96C82"/>
    <w:rsid w:val="00E97BFA"/>
    <w:rsid w:val="00EA68AE"/>
    <w:rsid w:val="00EB1186"/>
    <w:rsid w:val="00EB4845"/>
    <w:rsid w:val="00EB75F9"/>
    <w:rsid w:val="00EC2880"/>
    <w:rsid w:val="00ED5600"/>
    <w:rsid w:val="00EE3D45"/>
    <w:rsid w:val="00EF2DEC"/>
    <w:rsid w:val="00EF4B3E"/>
    <w:rsid w:val="00EF50D4"/>
    <w:rsid w:val="00F109AA"/>
    <w:rsid w:val="00F12DBD"/>
    <w:rsid w:val="00F20B5F"/>
    <w:rsid w:val="00F21E3E"/>
    <w:rsid w:val="00F23B30"/>
    <w:rsid w:val="00F24098"/>
    <w:rsid w:val="00F360EC"/>
    <w:rsid w:val="00F4401C"/>
    <w:rsid w:val="00F466D8"/>
    <w:rsid w:val="00F53229"/>
    <w:rsid w:val="00F60A86"/>
    <w:rsid w:val="00F60AB9"/>
    <w:rsid w:val="00F60F66"/>
    <w:rsid w:val="00F6252C"/>
    <w:rsid w:val="00F70310"/>
    <w:rsid w:val="00F75163"/>
    <w:rsid w:val="00F77FED"/>
    <w:rsid w:val="00F86687"/>
    <w:rsid w:val="00F87FD3"/>
    <w:rsid w:val="00F90AFB"/>
    <w:rsid w:val="00F91590"/>
    <w:rsid w:val="00F96106"/>
    <w:rsid w:val="00FA6E3A"/>
    <w:rsid w:val="00FB4CAE"/>
    <w:rsid w:val="00FB7338"/>
    <w:rsid w:val="00FB7DE8"/>
    <w:rsid w:val="00FD333E"/>
    <w:rsid w:val="00FD4AD5"/>
    <w:rsid w:val="00FD6F28"/>
    <w:rsid w:val="00FE0B9E"/>
    <w:rsid w:val="00FE0BC2"/>
    <w:rsid w:val="00FE7D53"/>
    <w:rsid w:val="00FF4B97"/>
    <w:rsid w:val="00FF5421"/>
    <w:rsid w:val="00FF5AAA"/>
    <w:rsid w:val="00FF7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E3EC47"/>
  <w15:docId w15:val="{2DC43667-ED45-4E60-A8F8-D90F95776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7D2F96"/>
    <w:pPr>
      <w:spacing w:line="480" w:lineRule="auto"/>
      <w:jc w:val="both"/>
    </w:pPr>
    <w:rPr>
      <w:rFonts w:ascii="Arial" w:hAnsi="Arial"/>
    </w:rPr>
  </w:style>
  <w:style w:type="paragraph" w:styleId="Nagwek1">
    <w:name w:val="heading 1"/>
    <w:basedOn w:val="Normalny"/>
    <w:next w:val="Normalny"/>
    <w:link w:val="Nagwek1Znak"/>
    <w:uiPriority w:val="9"/>
    <w:rsid w:val="0068794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rsid w:val="0068794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68794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link w:val="TytuZnak"/>
    <w:uiPriority w:val="10"/>
    <w:qFormat/>
    <w:rsid w:val="009F0F10"/>
    <w:pPr>
      <w:shd w:val="clear" w:color="auto" w:fill="8EAADB" w:themeFill="accent5" w:themeFillTint="99"/>
      <w:spacing w:line="240" w:lineRule="auto"/>
    </w:pPr>
    <w:rPr>
      <w:smallCaps/>
      <w:sz w:val="40"/>
      <w:szCs w:val="40"/>
    </w:rPr>
  </w:style>
  <w:style w:type="character" w:customStyle="1" w:styleId="TytuZnak">
    <w:name w:val="Tytuł Znak"/>
    <w:basedOn w:val="Domylnaczcionkaakapitu"/>
    <w:link w:val="Tytu"/>
    <w:uiPriority w:val="10"/>
    <w:rsid w:val="009F0F10"/>
    <w:rPr>
      <w:rFonts w:ascii="Arial" w:hAnsi="Arial"/>
      <w:smallCaps/>
      <w:sz w:val="40"/>
      <w:szCs w:val="40"/>
      <w:shd w:val="clear" w:color="auto" w:fill="8EAADB" w:themeFill="accent5" w:themeFillTint="99"/>
    </w:rPr>
  </w:style>
  <w:style w:type="paragraph" w:customStyle="1" w:styleId="NagwekI">
    <w:name w:val="Nagłówek I"/>
    <w:basedOn w:val="Nagwek1"/>
    <w:link w:val="NagwekIZnak"/>
    <w:qFormat/>
    <w:rsid w:val="009F0F10"/>
    <w:pPr>
      <w:shd w:val="clear" w:color="auto" w:fill="B4C6E7" w:themeFill="accent5" w:themeFillTint="66"/>
      <w:spacing w:after="160" w:line="240" w:lineRule="auto"/>
    </w:pPr>
    <w:rPr>
      <w:rFonts w:ascii="Arial" w:hAnsi="Arial" w:cstheme="minorHAnsi"/>
      <w:smallCaps/>
      <w:color w:val="auto"/>
      <w:sz w:val="28"/>
    </w:rPr>
  </w:style>
  <w:style w:type="paragraph" w:customStyle="1" w:styleId="NagwekII">
    <w:name w:val="Nagłówek II"/>
    <w:basedOn w:val="Nagwek2"/>
    <w:link w:val="NagwekIIZnak"/>
    <w:qFormat/>
    <w:rsid w:val="009F0F10"/>
    <w:pPr>
      <w:shd w:val="clear" w:color="auto" w:fill="D9E2F3" w:themeFill="accent5" w:themeFillTint="33"/>
      <w:spacing w:after="160" w:line="240" w:lineRule="auto"/>
    </w:pPr>
    <w:rPr>
      <w:rFonts w:ascii="Arial" w:hAnsi="Arial" w:cstheme="minorHAnsi"/>
      <w:smallCaps/>
      <w:color w:val="auto"/>
      <w:sz w:val="24"/>
      <w:szCs w:val="32"/>
    </w:rPr>
  </w:style>
  <w:style w:type="character" w:customStyle="1" w:styleId="NagwekIZnak">
    <w:name w:val="Nagłówek I Znak"/>
    <w:basedOn w:val="Domylnaczcionkaakapitu"/>
    <w:link w:val="NagwekI"/>
    <w:rsid w:val="009F0F10"/>
    <w:rPr>
      <w:rFonts w:ascii="Arial" w:eastAsiaTheme="majorEastAsia" w:hAnsi="Arial" w:cstheme="minorHAnsi"/>
      <w:smallCaps/>
      <w:sz w:val="28"/>
      <w:szCs w:val="32"/>
      <w:shd w:val="clear" w:color="auto" w:fill="B4C6E7" w:themeFill="accent5" w:themeFillTint="66"/>
    </w:rPr>
  </w:style>
  <w:style w:type="paragraph" w:customStyle="1" w:styleId="NagwekIII">
    <w:name w:val="Nagłówek III"/>
    <w:basedOn w:val="Nagwek3"/>
    <w:link w:val="NagwekIIIZnak"/>
    <w:qFormat/>
    <w:rsid w:val="009F0F10"/>
    <w:pPr>
      <w:shd w:val="clear" w:color="auto" w:fill="EDEDED" w:themeFill="accent3" w:themeFillTint="33"/>
      <w:spacing w:after="160" w:line="240" w:lineRule="auto"/>
    </w:pPr>
    <w:rPr>
      <w:rFonts w:ascii="Arial" w:hAnsi="Arial"/>
      <w:smallCaps/>
      <w:color w:val="auto"/>
      <w:szCs w:val="32"/>
    </w:rPr>
  </w:style>
  <w:style w:type="character" w:customStyle="1" w:styleId="NagwekIIZnak">
    <w:name w:val="Nagłówek II Znak"/>
    <w:basedOn w:val="Domylnaczcionkaakapitu"/>
    <w:link w:val="NagwekII"/>
    <w:rsid w:val="009F0F10"/>
    <w:rPr>
      <w:rFonts w:ascii="Arial" w:eastAsiaTheme="majorEastAsia" w:hAnsi="Arial" w:cstheme="minorHAnsi"/>
      <w:smallCaps/>
      <w:sz w:val="24"/>
      <w:szCs w:val="32"/>
      <w:shd w:val="clear" w:color="auto" w:fill="D9E2F3" w:themeFill="accent5" w:themeFillTint="33"/>
    </w:rPr>
  </w:style>
  <w:style w:type="paragraph" w:styleId="Akapitzlist">
    <w:name w:val="List Paragraph"/>
    <w:basedOn w:val="Normalny"/>
    <w:uiPriority w:val="34"/>
    <w:qFormat/>
    <w:rsid w:val="000620C1"/>
    <w:pPr>
      <w:ind w:left="720"/>
      <w:contextualSpacing/>
    </w:pPr>
  </w:style>
  <w:style w:type="character" w:customStyle="1" w:styleId="NagwekIIIZnak">
    <w:name w:val="Nagłówek III Znak"/>
    <w:basedOn w:val="Domylnaczcionkaakapitu"/>
    <w:link w:val="NagwekIII"/>
    <w:rsid w:val="009F0F10"/>
    <w:rPr>
      <w:rFonts w:ascii="Arial" w:eastAsiaTheme="majorEastAsia" w:hAnsi="Arial" w:cstheme="majorBidi"/>
      <w:smallCaps/>
      <w:sz w:val="24"/>
      <w:szCs w:val="32"/>
      <w:shd w:val="clear" w:color="auto" w:fill="EDEDED" w:themeFill="accent3" w:themeFillTint="33"/>
    </w:rPr>
  </w:style>
  <w:style w:type="table" w:styleId="Tabela-Siatka">
    <w:name w:val="Table Grid"/>
    <w:basedOn w:val="Standardowy"/>
    <w:uiPriority w:val="39"/>
    <w:rsid w:val="000620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ytat">
    <w:name w:val="Quote"/>
    <w:basedOn w:val="Normalny"/>
    <w:next w:val="Normalny"/>
    <w:link w:val="CytatZnak"/>
    <w:uiPriority w:val="29"/>
    <w:qFormat/>
    <w:rsid w:val="000620C1"/>
    <w:pPr>
      <w:pBdr>
        <w:top w:val="single" w:sz="4" w:space="1" w:color="FFD966" w:themeColor="accent4" w:themeTint="99"/>
        <w:bottom w:val="single" w:sz="4" w:space="1" w:color="FFD966" w:themeColor="accent4" w:themeTint="99"/>
      </w:pBdr>
      <w:spacing w:after="0" w:line="240" w:lineRule="auto"/>
      <w:ind w:left="851" w:right="850"/>
    </w:pPr>
    <w:rPr>
      <w:rFonts w:eastAsia="Times New Roman" w:cstheme="minorHAnsi"/>
      <w:i/>
      <w:color w:val="404040" w:themeColor="text1" w:themeTint="BF"/>
      <w:szCs w:val="20"/>
      <w:lang w:eastAsia="pl-PL"/>
    </w:rPr>
  </w:style>
  <w:style w:type="character" w:customStyle="1" w:styleId="CytatZnak">
    <w:name w:val="Cytat Znak"/>
    <w:basedOn w:val="Domylnaczcionkaakapitu"/>
    <w:link w:val="Cytat"/>
    <w:uiPriority w:val="29"/>
    <w:rsid w:val="000620C1"/>
    <w:rPr>
      <w:rFonts w:eastAsia="Times New Roman" w:cstheme="minorHAnsi"/>
      <w:i/>
      <w:color w:val="404040" w:themeColor="text1" w:themeTint="BF"/>
      <w:szCs w:val="20"/>
      <w:lang w:eastAsia="pl-PL"/>
    </w:rPr>
  </w:style>
  <w:style w:type="paragraph" w:customStyle="1" w:styleId="rdocytatu">
    <w:name w:val="Źródło cytatu"/>
    <w:basedOn w:val="Normalny"/>
    <w:link w:val="rdocytatuZnak"/>
    <w:qFormat/>
    <w:rsid w:val="000620C1"/>
    <w:pPr>
      <w:ind w:left="851" w:right="850"/>
      <w:jc w:val="right"/>
    </w:pPr>
    <w:rPr>
      <w:color w:val="404040" w:themeColor="text1" w:themeTint="BF"/>
    </w:rPr>
  </w:style>
  <w:style w:type="character" w:customStyle="1" w:styleId="rdocytatuZnak">
    <w:name w:val="Źródło cytatu Znak"/>
    <w:basedOn w:val="Domylnaczcionkaakapitu"/>
    <w:link w:val="rdocytatu"/>
    <w:rsid w:val="000620C1"/>
    <w:rPr>
      <w:color w:val="404040" w:themeColor="text1" w:themeTint="BF"/>
    </w:rPr>
  </w:style>
  <w:style w:type="paragraph" w:styleId="Legenda">
    <w:name w:val="caption"/>
    <w:basedOn w:val="Normalny"/>
    <w:next w:val="Normalny"/>
    <w:uiPriority w:val="35"/>
    <w:unhideWhenUsed/>
    <w:qFormat/>
    <w:rsid w:val="000620C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uiPriority w:val="9"/>
    <w:rsid w:val="0068794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68794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68794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Odpowied">
    <w:name w:val="Odpowiedź"/>
    <w:basedOn w:val="Normalny"/>
    <w:rsid w:val="00481123"/>
    <w:pPr>
      <w:numPr>
        <w:numId w:val="1"/>
      </w:numPr>
      <w:spacing w:before="120" w:after="0" w:line="240" w:lineRule="auto"/>
    </w:pPr>
    <w:rPr>
      <w:rFonts w:eastAsia="Times New Roman" w:cs="Times New Roman"/>
      <w:szCs w:val="20"/>
      <w:lang w:eastAsia="pl-PL"/>
    </w:rPr>
  </w:style>
  <w:style w:type="paragraph" w:customStyle="1" w:styleId="Pytanie">
    <w:name w:val="Pytanie"/>
    <w:basedOn w:val="Normalny"/>
    <w:rsid w:val="000E3A35"/>
    <w:pPr>
      <w:spacing w:before="240" w:after="0" w:line="240" w:lineRule="auto"/>
    </w:pPr>
    <w:rPr>
      <w:rFonts w:eastAsia="Times New Roman" w:cs="Times New Roman"/>
      <w:b/>
      <w:szCs w:val="20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87FD3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87FD3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87FD3"/>
    <w:rPr>
      <w:vertAlign w:val="superscript"/>
    </w:rPr>
  </w:style>
  <w:style w:type="paragraph" w:customStyle="1" w:styleId="Normalny1">
    <w:name w:val="Normalny1"/>
    <w:rsid w:val="00A57EC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632F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2FE4"/>
  </w:style>
  <w:style w:type="paragraph" w:styleId="Stopka">
    <w:name w:val="footer"/>
    <w:basedOn w:val="Normalny"/>
    <w:link w:val="StopkaZnak"/>
    <w:uiPriority w:val="99"/>
    <w:unhideWhenUsed/>
    <w:rsid w:val="00632F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2FE4"/>
  </w:style>
  <w:style w:type="paragraph" w:styleId="NormalnyWeb">
    <w:name w:val="Normal (Web)"/>
    <w:basedOn w:val="Normalny"/>
    <w:uiPriority w:val="99"/>
    <w:semiHidden/>
    <w:unhideWhenUsed/>
    <w:rsid w:val="004B09A9"/>
    <w:pPr>
      <w:spacing w:before="100" w:beforeAutospacing="1" w:after="142" w:line="276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customStyle="1" w:styleId="western">
    <w:name w:val="western"/>
    <w:basedOn w:val="Normalny"/>
    <w:rsid w:val="009E304A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b/>
      <w:bCs/>
      <w:color w:val="000000"/>
      <w:lang w:eastAsia="pl-PL"/>
    </w:rPr>
  </w:style>
  <w:style w:type="paragraph" w:styleId="Bezodstpw">
    <w:name w:val="No Spacing"/>
    <w:link w:val="BezodstpwZnak"/>
    <w:uiPriority w:val="1"/>
    <w:qFormat/>
    <w:rsid w:val="00AC29BB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AC29BB"/>
    <w:rPr>
      <w:rFonts w:eastAsiaTheme="minorEastAsia"/>
      <w:lang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AC29BB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AC29BB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AC29BB"/>
    <w:pPr>
      <w:spacing w:after="100"/>
      <w:ind w:left="220"/>
    </w:pPr>
  </w:style>
  <w:style w:type="paragraph" w:styleId="Spistreci3">
    <w:name w:val="toc 3"/>
    <w:basedOn w:val="Normalny"/>
    <w:next w:val="Normalny"/>
    <w:autoRedefine/>
    <w:uiPriority w:val="39"/>
    <w:unhideWhenUsed/>
    <w:rsid w:val="00AC29BB"/>
    <w:pPr>
      <w:spacing w:after="100"/>
      <w:ind w:left="440"/>
    </w:pPr>
  </w:style>
  <w:style w:type="character" w:styleId="Hipercze">
    <w:name w:val="Hyperlink"/>
    <w:basedOn w:val="Domylnaczcionkaakapitu"/>
    <w:uiPriority w:val="99"/>
    <w:unhideWhenUsed/>
    <w:rsid w:val="00AC29BB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87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87E04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E6B1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E6B1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E6B1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E6B1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E6B14"/>
    <w:rPr>
      <w:b/>
      <w:bCs/>
      <w:sz w:val="20"/>
      <w:szCs w:val="20"/>
    </w:rPr>
  </w:style>
  <w:style w:type="paragraph" w:customStyle="1" w:styleId="Wojewdztwo1">
    <w:name w:val="Województwo1"/>
    <w:basedOn w:val="Nagwek1"/>
    <w:next w:val="NagwekI"/>
    <w:rsid w:val="00687948"/>
    <w:pPr>
      <w:shd w:val="clear" w:color="auto" w:fill="FFD966" w:themeFill="accent4" w:themeFillTint="99"/>
      <w:spacing w:after="160"/>
    </w:pPr>
    <w:rPr>
      <w:rFonts w:asciiTheme="minorHAnsi" w:hAnsiTheme="minorHAnsi" w:cstheme="minorHAnsi"/>
      <w:b/>
      <w:smallCaps/>
      <w:color w:val="auto"/>
    </w:rPr>
  </w:style>
  <w:style w:type="paragraph" w:customStyle="1" w:styleId="Default">
    <w:name w:val="Default"/>
    <w:rsid w:val="006B29C2"/>
    <w:pPr>
      <w:autoSpaceDE w:val="0"/>
      <w:autoSpaceDN w:val="0"/>
      <w:adjustRightInd w:val="0"/>
      <w:spacing w:after="0" w:line="240" w:lineRule="auto"/>
    </w:pPr>
    <w:rPr>
      <w:rFonts w:ascii="Geometr415LtPL" w:hAnsi="Geometr415LtPL" w:cs="Geometr415LtPL"/>
      <w:color w:val="000000"/>
      <w:sz w:val="24"/>
      <w:szCs w:val="24"/>
    </w:rPr>
  </w:style>
  <w:style w:type="table" w:customStyle="1" w:styleId="Tabelalisty3akcent31">
    <w:name w:val="Tabela listy 3 — akcent 31"/>
    <w:basedOn w:val="Standardowy"/>
    <w:uiPriority w:val="48"/>
    <w:rsid w:val="003324C0"/>
    <w:pPr>
      <w:spacing w:after="0" w:line="240" w:lineRule="auto"/>
      <w:jc w:val="both"/>
    </w:pPr>
    <w:rPr>
      <w:rFonts w:eastAsiaTheme="minorEastAsia"/>
    </w:r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paragraph" w:customStyle="1" w:styleId="paragraph">
    <w:name w:val="paragraph"/>
    <w:basedOn w:val="Normalny"/>
    <w:rsid w:val="00F60F66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F60F66"/>
  </w:style>
  <w:style w:type="character" w:customStyle="1" w:styleId="eop">
    <w:name w:val="eop"/>
    <w:basedOn w:val="Domylnaczcionkaakapitu"/>
    <w:rsid w:val="00F60F66"/>
  </w:style>
  <w:style w:type="character" w:styleId="Nierozpoznanawzmianka">
    <w:name w:val="Unresolved Mention"/>
    <w:basedOn w:val="Domylnaczcionkaakapitu"/>
    <w:uiPriority w:val="99"/>
    <w:semiHidden/>
    <w:unhideWhenUsed/>
    <w:rsid w:val="008973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6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76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1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5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2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6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3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7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35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4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5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53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3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2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5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0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9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8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9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3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8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2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6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7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6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4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8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7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3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6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2C81B7-8602-4386-ABD9-EB7F931A88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862</Words>
  <Characters>5175</Characters>
  <Application>Microsoft Office Word</Application>
  <DocSecurity>0</DocSecurity>
  <Lines>43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Tytuł</vt:lpstr>
    </vt:vector>
  </TitlesOfParts>
  <Company/>
  <LinksUpToDate>false</LinksUpToDate>
  <CharactersWithSpaces>6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tuł</dc:title>
  <dc:subject>Centrum Badań nad Rodziną</dc:subject>
  <dc:creator>oliwiamazan</dc:creator>
  <cp:keywords/>
  <dc:description/>
  <cp:lastModifiedBy>Windows User</cp:lastModifiedBy>
  <cp:revision>2</cp:revision>
  <cp:lastPrinted>2019-08-21T08:39:00Z</cp:lastPrinted>
  <dcterms:created xsi:type="dcterms:W3CDTF">2020-11-04T13:30:00Z</dcterms:created>
  <dcterms:modified xsi:type="dcterms:W3CDTF">2020-11-04T13:30:00Z</dcterms:modified>
</cp:coreProperties>
</file>